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EC8F" w14:textId="1CA9BA80"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0457079F">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770C2142" w:rsidR="009B725A" w:rsidRDefault="00624C9F" w:rsidP="00624C9F">
                            <w:pPr>
                              <w:tabs>
                                <w:tab w:val="left" w:pos="8370"/>
                              </w:tabs>
                              <w:spacing w:before="103"/>
                              <w:ind w:left="6300"/>
                              <w:rPr>
                                <w:rFonts w:ascii="Raleway-Medium"/>
                                <w:sz w:val="24"/>
                              </w:rPr>
                            </w:pPr>
                            <w:r>
                              <w:rPr>
                                <w:rFonts w:ascii="Raleway-Medium"/>
                                <w:color w:val="515152"/>
                                <w:sz w:val="24"/>
                              </w:rPr>
                              <w:t>Novem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902C4E">
                              <w:rPr>
                                <w:rFonts w:ascii="Raleway-Medium"/>
                                <w:color w:val="515152"/>
                                <w:sz w:val="24"/>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" filled="f" stroked="f">
                <v:textbox inset="0,0,0,0">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770C2142" w:rsidR="009B725A" w:rsidRDefault="00624C9F" w:rsidP="00624C9F">
                      <w:pPr>
                        <w:tabs>
                          <w:tab w:val="left" w:pos="8370"/>
                        </w:tabs>
                        <w:spacing w:before="103"/>
                        <w:ind w:left="6300"/>
                        <w:rPr>
                          <w:rFonts w:ascii="Raleway-Medium"/>
                          <w:sz w:val="24"/>
                        </w:rPr>
                      </w:pPr>
                      <w:r>
                        <w:rPr>
                          <w:rFonts w:ascii="Raleway-Medium"/>
                          <w:color w:val="515152"/>
                          <w:sz w:val="24"/>
                        </w:rPr>
                        <w:t>November</w:t>
                      </w:r>
                      <w:r w:rsidR="000C00E1">
                        <w:rPr>
                          <w:rFonts w:ascii="Raleway-Medium"/>
                          <w:color w:val="515152"/>
                          <w:sz w:val="24"/>
                        </w:rPr>
                        <w:t xml:space="preserve"> 2023</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902C4E">
                        <w:rPr>
                          <w:rFonts w:ascii="Raleway-Medium"/>
                          <w:color w:val="515152"/>
                          <w:sz w:val="24"/>
                        </w:rPr>
                        <w:t>4</w:t>
                      </w:r>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7E5D8E4B" w:rsidR="009B725A" w:rsidRDefault="009B725A">
      <w:pPr>
        <w:pStyle w:val="BodyText"/>
        <w:rPr>
          <w:rFonts w:ascii="Times New Roman"/>
          <w:sz w:val="20"/>
        </w:rPr>
      </w:pPr>
    </w:p>
    <w:p w14:paraId="494C3D76" w14:textId="6628C79C"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2BB87B3A" w:rsidR="009B725A" w:rsidRDefault="009B725A">
      <w:pPr>
        <w:pStyle w:val="BodyText"/>
        <w:rPr>
          <w:rFonts w:ascii="Times New Roman"/>
          <w:sz w:val="20"/>
        </w:rPr>
      </w:pPr>
    </w:p>
    <w:p w14:paraId="5603C20C" w14:textId="58B20D19" w:rsidR="009B725A" w:rsidRDefault="009B725A">
      <w:pPr>
        <w:pStyle w:val="BodyText"/>
        <w:rPr>
          <w:rFonts w:ascii="Times New Roman"/>
          <w:sz w:val="20"/>
        </w:rPr>
      </w:pPr>
    </w:p>
    <w:p w14:paraId="6938200C" w14:textId="5F4C6EAA" w:rsidR="009B725A" w:rsidRDefault="009B725A">
      <w:pPr>
        <w:pStyle w:val="BodyText"/>
        <w:rPr>
          <w:rFonts w:ascii="Times New Roman"/>
          <w:sz w:val="20"/>
        </w:rPr>
      </w:pPr>
    </w:p>
    <w:p w14:paraId="29325676" w14:textId="59A2AE52" w:rsidR="009B725A" w:rsidRDefault="0086197F">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5EA20AD2">
                <wp:simplePos x="0" y="0"/>
                <wp:positionH relativeFrom="column">
                  <wp:posOffset>763905</wp:posOffset>
                </wp:positionH>
                <wp:positionV relativeFrom="paragraph">
                  <wp:posOffset>117240</wp:posOffset>
                </wp:positionV>
                <wp:extent cx="1616710" cy="500731"/>
                <wp:effectExtent l="0" t="0" r="0" b="0"/>
                <wp:wrapNone/>
                <wp:docPr id="1684571870" name="Text Box 4"/>
                <wp:cNvGraphicFramePr/>
                <a:graphic xmlns:a="http://schemas.openxmlformats.org/drawingml/2006/main">
                  <a:graphicData uri="http://schemas.microsoft.com/office/word/2010/wordprocessingShape">
                    <wps:wsp>
                      <wps:cNvSpPr txBox="1"/>
                      <wps:spPr>
                        <a:xfrm>
                          <a:off x="0" y="0"/>
                          <a:ext cx="1616710" cy="500731"/>
                        </a:xfrm>
                        <a:prstGeom prst="rect">
                          <a:avLst/>
                        </a:prstGeom>
                        <a:noFill/>
                        <a:ln w="6350">
                          <a:noFill/>
                        </a:ln>
                      </wps:spPr>
                      <wps:txbx>
                        <w:txbxContent>
                          <w:p w14:paraId="34AAC407" w14:textId="797BCB45" w:rsidR="001C3C36" w:rsidRDefault="0079466D" w:rsidP="00EC2ECC">
                            <w:pPr>
                              <w:jc w:val="center"/>
                            </w:pPr>
                            <w:r>
                              <w:rPr>
                                <w:noProof/>
                              </w:rPr>
                              <w:drawing>
                                <wp:inline distT="0" distB="0" distL="0" distR="0" wp14:anchorId="1D320D6E" wp14:editId="0C9BFEA2">
                                  <wp:extent cx="1199017" cy="452755"/>
                                  <wp:effectExtent l="0" t="0" r="127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gleBankLogo.jpg"/>
                                          <pic:cNvPicPr/>
                                        </pic:nvPicPr>
                                        <pic:blipFill>
                                          <a:blip r:embed="rId10">
                                            <a:extLst>
                                              <a:ext uri="{28A0092B-C50C-407E-A947-70E740481C1C}">
                                                <a14:useLocalDpi xmlns:a14="http://schemas.microsoft.com/office/drawing/2010/main" val="0"/>
                                              </a:ext>
                                            </a:extLst>
                                          </a:blip>
                                          <a:stretch>
                                            <a:fillRect/>
                                          </a:stretch>
                                        </pic:blipFill>
                                        <pic:spPr>
                                          <a:xfrm>
                                            <a:off x="0" y="0"/>
                                            <a:ext cx="1206403" cy="4555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5D249" id="Text Box 4" o:spid="_x0000_s1027" type="#_x0000_t202" style="position:absolute;margin-left:60.15pt;margin-top:9.25pt;width:127.3pt;height:39.45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" filled="f" stroked="f" strokeweight=".5pt">
                <v:textbox>
                  <w:txbxContent>
                    <w:p w14:paraId="34AAC407" w14:textId="797BCB45" w:rsidR="001C3C36" w:rsidRDefault="0079466D" w:rsidP="00EC2ECC">
                      <w:pPr>
                        <w:jc w:val="center"/>
                      </w:pPr>
                      <w:r>
                        <w:rPr>
                          <w:noProof/>
                        </w:rPr>
                        <w:drawing>
                          <wp:inline distT="0" distB="0" distL="0" distR="0" wp14:anchorId="1D320D6E" wp14:editId="0C9BFEA2">
                            <wp:extent cx="1199017" cy="452755"/>
                            <wp:effectExtent l="0" t="0" r="127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agleBankLogo.jpg"/>
                                    <pic:cNvPicPr/>
                                  </pic:nvPicPr>
                                  <pic:blipFill>
                                    <a:blip r:embed="rId10">
                                      <a:extLst>
                                        <a:ext uri="{28A0092B-C50C-407E-A947-70E740481C1C}">
                                          <a14:useLocalDpi xmlns:a14="http://schemas.microsoft.com/office/drawing/2010/main" val="0"/>
                                        </a:ext>
                                      </a:extLst>
                                    </a:blip>
                                    <a:stretch>
                                      <a:fillRect/>
                                    </a:stretch>
                                  </pic:blipFill>
                                  <pic:spPr>
                                    <a:xfrm>
                                      <a:off x="0" y="0"/>
                                      <a:ext cx="1206403" cy="455544"/>
                                    </a:xfrm>
                                    <a:prstGeom prst="rect">
                                      <a:avLst/>
                                    </a:prstGeom>
                                  </pic:spPr>
                                </pic:pic>
                              </a:graphicData>
                            </a:graphic>
                          </wp:inline>
                        </w:drawing>
                      </w:r>
                    </w:p>
                  </w:txbxContent>
                </v:textbox>
              </v:shape>
            </w:pict>
          </mc:Fallback>
        </mc:AlternateContent>
      </w:r>
      <w:r>
        <w:rPr>
          <w:rFonts w:ascii="Times New Roman"/>
          <w:noProof/>
          <w:sz w:val="20"/>
        </w:rPr>
        <mc:AlternateContent>
          <mc:Choice Requires="wps">
            <w:drawing>
              <wp:anchor distT="0" distB="0" distL="114300" distR="114300" simplePos="0" relativeHeight="487605248" behindDoc="0" locked="0" layoutInCell="1" allowOverlap="1" wp14:anchorId="18FD520A" wp14:editId="16A15838">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455342E"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00D9D18B"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6D673F21">
                <wp:simplePos x="0" y="0"/>
                <wp:positionH relativeFrom="column">
                  <wp:posOffset>5236145</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1C22475"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412.3pt,3.85pt" to="412.3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" strokecolor="gray [1629]" strokeweight="1.25pt"/>
            </w:pict>
          </mc:Fallback>
        </mc:AlternateContent>
      </w:r>
    </w:p>
    <w:p w14:paraId="24DE1431" w14:textId="558D4804"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3ABEFC07">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289C1A7"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677B558E">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E23DDB5"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0255C41"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3EA1858D" w:rsidR="009B725A" w:rsidRDefault="007361B5" w:rsidP="008F5C5D">
      <w:pPr>
        <w:pStyle w:val="BodyText"/>
        <w:spacing w:before="10"/>
        <w:ind w:left="1170"/>
        <w:rPr>
          <w:rFonts w:ascii="Times New Roman"/>
          <w:sz w:val="20"/>
        </w:rPr>
      </w:pPr>
      <w:r>
        <w:rPr>
          <w:noProof/>
        </w:rPr>
        <mc:AlternateContent>
          <mc:Choice Requires="wps">
            <w:drawing>
              <wp:anchor distT="0" distB="0" distL="0" distR="0" simplePos="0" relativeHeight="487587840" behindDoc="1" locked="0" layoutInCell="1" allowOverlap="1" wp14:anchorId="4E723193" wp14:editId="5E60A3AF">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80DF3E2"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7D637C71" w14:textId="1ABA01CB" w:rsidR="009B725A" w:rsidRPr="005C01C7" w:rsidRDefault="009B725A" w:rsidP="008F5C5D">
      <w:pPr>
        <w:pStyle w:val="BodyText"/>
        <w:spacing w:before="5"/>
        <w:ind w:left="1170"/>
        <w:rPr>
          <w:sz w:val="2"/>
          <w:szCs w:val="6"/>
        </w:rPr>
        <w:sectPr w:rsidR="009B725A" w:rsidRPr="005C01C7">
          <w:footerReference w:type="default" r:id="rId11"/>
          <w:type w:val="continuous"/>
          <w:pgSz w:w="12240" w:h="16840"/>
          <w:pgMar w:top="0" w:right="0" w:bottom="280" w:left="0" w:header="720" w:footer="720" w:gutter="0"/>
          <w:cols w:space="720"/>
        </w:sectPr>
      </w:pPr>
    </w:p>
    <w:p w14:paraId="5686247C" w14:textId="77777777" w:rsidR="00BF5CB5" w:rsidRPr="005C01C7" w:rsidRDefault="00BF5CB5" w:rsidP="00165A1C">
      <w:pPr>
        <w:pStyle w:val="Title"/>
        <w:ind w:left="1181" w:right="-2117"/>
        <w:contextualSpacing/>
        <w:rPr>
          <w:color w:val="494CDB"/>
          <w:sz w:val="8"/>
          <w:szCs w:val="8"/>
        </w:rPr>
      </w:pPr>
    </w:p>
    <w:p w14:paraId="6CA9EA64" w14:textId="16667577" w:rsidR="009B725A" w:rsidRDefault="006A0CD9" w:rsidP="00165A1C">
      <w:pPr>
        <w:pStyle w:val="Title"/>
        <w:ind w:left="1181" w:right="-2117"/>
        <w:contextualSpacing/>
      </w:pPr>
      <w:bookmarkStart w:id="0" w:name="_GoBack"/>
      <w:bookmarkEnd w:id="0"/>
      <w:r>
        <w:rPr>
          <w:color w:val="494CDB"/>
        </w:rPr>
        <w:t xml:space="preserve">Check Fraud – A </w:t>
      </w:r>
      <w:r w:rsidR="00CC44E6">
        <w:rPr>
          <w:color w:val="494CDB"/>
        </w:rPr>
        <w:t>Low</w:t>
      </w:r>
      <w:r w:rsidR="00971A93">
        <w:rPr>
          <w:color w:val="494CDB"/>
        </w:rPr>
        <w:t xml:space="preserve"> </w:t>
      </w:r>
      <w:r w:rsidR="00CC44E6">
        <w:rPr>
          <w:color w:val="494CDB"/>
        </w:rPr>
        <w:t xml:space="preserve">Tech, </w:t>
      </w:r>
      <w:r w:rsidR="00573650">
        <w:rPr>
          <w:color w:val="494CDB"/>
        </w:rPr>
        <w:t>Increasing Crime</w:t>
      </w:r>
      <w:r w:rsidR="008A102A">
        <w:rPr>
          <w:color w:val="494CDB"/>
        </w:rPr>
        <w:t xml:space="preserve"> </w:t>
      </w:r>
    </w:p>
    <w:p w14:paraId="54F4A0F9" w14:textId="25B1CC2C" w:rsidR="00DE4422" w:rsidRPr="00AC5DB6" w:rsidRDefault="00BF4092" w:rsidP="00954364">
      <w:pPr>
        <w:pStyle w:val="BodyText"/>
        <w:spacing w:before="240" w:line="245" w:lineRule="auto"/>
        <w:ind w:left="1166" w:right="1080"/>
        <w:jc w:val="both"/>
        <w:rPr>
          <w:rFonts w:ascii="Roboto" w:hAnsi="Roboto"/>
          <w:b/>
          <w:sz w:val="20"/>
          <w:szCs w:val="16"/>
        </w:rPr>
      </w:pPr>
      <w:r w:rsidRPr="00AC5DB6">
        <w:rPr>
          <w:rFonts w:ascii="Roboto" w:hAnsi="Roboto"/>
          <w:b/>
          <w:sz w:val="20"/>
          <w:szCs w:val="16"/>
        </w:rPr>
        <w:t>Key Points</w:t>
      </w:r>
    </w:p>
    <w:p w14:paraId="5178CBB0" w14:textId="3A804732" w:rsidR="000E460E" w:rsidRPr="004F58F2" w:rsidRDefault="000E0090" w:rsidP="00954364">
      <w:pPr>
        <w:pStyle w:val="BodyText"/>
        <w:numPr>
          <w:ilvl w:val="0"/>
          <w:numId w:val="10"/>
        </w:numPr>
        <w:spacing w:before="40" w:line="245" w:lineRule="auto"/>
        <w:ind w:right="1080"/>
        <w:jc w:val="both"/>
        <w:rPr>
          <w:rFonts w:ascii="Roboto" w:hAnsi="Roboto"/>
          <w:bCs/>
          <w:sz w:val="20"/>
          <w:szCs w:val="16"/>
        </w:rPr>
      </w:pPr>
      <w:r>
        <w:rPr>
          <w:rFonts w:ascii="Roboto" w:hAnsi="Roboto"/>
          <w:bCs/>
          <w:sz w:val="20"/>
          <w:szCs w:val="16"/>
        </w:rPr>
        <w:t>Check fraud is low</w:t>
      </w:r>
      <w:r w:rsidR="00971A93">
        <w:rPr>
          <w:rFonts w:ascii="Roboto" w:hAnsi="Roboto"/>
          <w:bCs/>
          <w:sz w:val="20"/>
          <w:szCs w:val="16"/>
        </w:rPr>
        <w:t xml:space="preserve"> </w:t>
      </w:r>
      <w:r>
        <w:rPr>
          <w:rFonts w:ascii="Roboto" w:hAnsi="Roboto"/>
          <w:bCs/>
          <w:sz w:val="20"/>
          <w:szCs w:val="16"/>
        </w:rPr>
        <w:t xml:space="preserve">tech and </w:t>
      </w:r>
      <w:r w:rsidR="008B6336">
        <w:rPr>
          <w:rFonts w:ascii="Roboto" w:hAnsi="Roboto"/>
          <w:bCs/>
          <w:sz w:val="20"/>
          <w:szCs w:val="16"/>
        </w:rPr>
        <w:t>an increasing problem</w:t>
      </w:r>
    </w:p>
    <w:p w14:paraId="47FA2ED2" w14:textId="13917C53" w:rsidR="009E60DF" w:rsidRDefault="008215B6" w:rsidP="00954364">
      <w:pPr>
        <w:pStyle w:val="BodyText"/>
        <w:numPr>
          <w:ilvl w:val="0"/>
          <w:numId w:val="10"/>
        </w:numPr>
        <w:spacing w:before="40" w:line="245" w:lineRule="auto"/>
        <w:ind w:right="1080"/>
        <w:jc w:val="both"/>
        <w:rPr>
          <w:rFonts w:ascii="Roboto" w:hAnsi="Roboto"/>
          <w:bCs/>
          <w:sz w:val="20"/>
          <w:szCs w:val="16"/>
        </w:rPr>
      </w:pPr>
      <w:r>
        <w:rPr>
          <w:rFonts w:ascii="Roboto" w:hAnsi="Roboto"/>
          <w:bCs/>
          <w:sz w:val="20"/>
          <w:szCs w:val="16"/>
        </w:rPr>
        <w:t>Check fraud losses estimate to reach $20 billion in losses</w:t>
      </w:r>
    </w:p>
    <w:p w14:paraId="7AF4E377" w14:textId="1122429F" w:rsidR="004F58F2" w:rsidRDefault="004B1AFE" w:rsidP="00954364">
      <w:pPr>
        <w:pStyle w:val="BodyText"/>
        <w:numPr>
          <w:ilvl w:val="0"/>
          <w:numId w:val="10"/>
        </w:numPr>
        <w:spacing w:before="40" w:line="245" w:lineRule="auto"/>
        <w:ind w:right="1080"/>
        <w:jc w:val="both"/>
        <w:rPr>
          <w:rFonts w:ascii="Roboto" w:hAnsi="Roboto"/>
          <w:bCs/>
          <w:sz w:val="20"/>
          <w:szCs w:val="16"/>
        </w:rPr>
      </w:pPr>
      <w:r>
        <w:rPr>
          <w:rFonts w:ascii="Roboto" w:hAnsi="Roboto"/>
          <w:bCs/>
          <w:sz w:val="20"/>
          <w:szCs w:val="16"/>
        </w:rPr>
        <w:t>Our customers</w:t>
      </w:r>
      <w:r w:rsidR="00B02856">
        <w:rPr>
          <w:rFonts w:ascii="Roboto" w:hAnsi="Roboto"/>
          <w:bCs/>
          <w:sz w:val="20"/>
          <w:szCs w:val="16"/>
        </w:rPr>
        <w:t xml:space="preserve"> can be a part of the solution to </w:t>
      </w:r>
      <w:r w:rsidR="00D24B4B">
        <w:rPr>
          <w:rFonts w:ascii="Roboto" w:hAnsi="Roboto"/>
          <w:bCs/>
          <w:sz w:val="20"/>
          <w:szCs w:val="16"/>
        </w:rPr>
        <w:t>deter check fraud</w:t>
      </w:r>
    </w:p>
    <w:p w14:paraId="4651D4B9" w14:textId="6256D50B" w:rsidR="00ED1787" w:rsidRPr="00E21DCA" w:rsidRDefault="00681CB1" w:rsidP="00954364">
      <w:pPr>
        <w:spacing w:before="100" w:line="250" w:lineRule="auto"/>
        <w:ind w:left="1166" w:right="1080"/>
        <w:jc w:val="both"/>
        <w:rPr>
          <w:rFonts w:ascii="Roboto" w:hAnsi="Roboto"/>
          <w:color w:val="000000" w:themeColor="text1"/>
          <w:sz w:val="20"/>
          <w:szCs w:val="20"/>
        </w:rPr>
      </w:pPr>
      <w:r w:rsidRPr="00E21DCA">
        <w:rPr>
          <w:rFonts w:ascii="Roboto" w:hAnsi="Roboto" w:cs="Open Sans"/>
          <w:color w:val="000000" w:themeColor="text1"/>
          <w:sz w:val="20"/>
          <w:szCs w:val="20"/>
          <w:shd w:val="clear" w:color="auto" w:fill="FFFFFF"/>
        </w:rPr>
        <w:t>Many c</w:t>
      </w:r>
      <w:r w:rsidR="00092ED6" w:rsidRPr="00E21DCA">
        <w:rPr>
          <w:rFonts w:ascii="Roboto" w:hAnsi="Roboto" w:cs="Open Sans"/>
          <w:color w:val="000000" w:themeColor="text1"/>
          <w:sz w:val="20"/>
          <w:szCs w:val="20"/>
          <w:shd w:val="clear" w:color="auto" w:fill="FFFFFF"/>
        </w:rPr>
        <w:t xml:space="preserve">onsumers may not realize the different </w:t>
      </w:r>
      <w:r w:rsidR="00DE594B" w:rsidRPr="00E21DCA">
        <w:rPr>
          <w:rFonts w:ascii="Roboto" w:hAnsi="Roboto" w:cs="Open Sans"/>
          <w:color w:val="000000" w:themeColor="text1"/>
          <w:sz w:val="20"/>
          <w:szCs w:val="20"/>
          <w:shd w:val="clear" w:color="auto" w:fill="FFFFFF"/>
        </w:rPr>
        <w:t xml:space="preserve">types of check fraud </w:t>
      </w:r>
      <w:r w:rsidR="00E82651" w:rsidRPr="00E21DCA">
        <w:rPr>
          <w:rFonts w:ascii="Roboto" w:hAnsi="Roboto" w:cs="Open Sans"/>
          <w:color w:val="000000" w:themeColor="text1"/>
          <w:sz w:val="20"/>
          <w:szCs w:val="20"/>
          <w:shd w:val="clear" w:color="auto" w:fill="FFFFFF"/>
        </w:rPr>
        <w:t xml:space="preserve">they face </w:t>
      </w:r>
      <w:r w:rsidR="00971A93">
        <w:rPr>
          <w:rFonts w:ascii="Roboto" w:hAnsi="Roboto" w:cs="Open Sans"/>
          <w:color w:val="000000" w:themeColor="text1"/>
          <w:sz w:val="20"/>
          <w:szCs w:val="20"/>
          <w:shd w:val="clear" w:color="auto" w:fill="FFFFFF"/>
        </w:rPr>
        <w:t xml:space="preserve">which brings </w:t>
      </w:r>
      <w:r w:rsidR="00E82651" w:rsidRPr="00E21DCA">
        <w:rPr>
          <w:rFonts w:ascii="Roboto" w:hAnsi="Roboto" w:cs="Open Sans"/>
          <w:color w:val="000000" w:themeColor="text1"/>
          <w:sz w:val="20"/>
          <w:szCs w:val="20"/>
          <w:shd w:val="clear" w:color="auto" w:fill="FFFFFF"/>
        </w:rPr>
        <w:t xml:space="preserve">greater risk </w:t>
      </w:r>
      <w:r w:rsidR="00924BA3" w:rsidRPr="00E21DCA">
        <w:rPr>
          <w:rFonts w:ascii="Roboto" w:hAnsi="Roboto" w:cs="Open Sans"/>
          <w:color w:val="000000" w:themeColor="text1"/>
          <w:sz w:val="20"/>
          <w:szCs w:val="20"/>
          <w:shd w:val="clear" w:color="auto" w:fill="FFFFFF"/>
        </w:rPr>
        <w:t>should they fail to exercise appropriate awareness.</w:t>
      </w:r>
      <w:r w:rsidR="00014DD8" w:rsidRPr="00E21DCA">
        <w:rPr>
          <w:rFonts w:ascii="Roboto" w:hAnsi="Roboto" w:cs="Open Sans"/>
          <w:color w:val="000000" w:themeColor="text1"/>
          <w:sz w:val="20"/>
          <w:szCs w:val="20"/>
          <w:shd w:val="clear" w:color="auto" w:fill="FFFFFF"/>
        </w:rPr>
        <w:t xml:space="preserve"> </w:t>
      </w:r>
      <w:r w:rsidR="00ED1787" w:rsidRPr="00E21DCA">
        <w:rPr>
          <w:rFonts w:ascii="Roboto" w:hAnsi="Roboto" w:cs="Open Sans"/>
          <w:color w:val="000000" w:themeColor="text1"/>
          <w:sz w:val="20"/>
          <w:szCs w:val="20"/>
          <w:shd w:val="clear" w:color="auto" w:fill="FFFFFF"/>
        </w:rPr>
        <w:t xml:space="preserve">According to the </w:t>
      </w:r>
      <w:hyperlink r:id="rId12" w:history="1">
        <w:r w:rsidR="00ED1787" w:rsidRPr="00E21DCA">
          <w:rPr>
            <w:rStyle w:val="Hyperlink"/>
            <w:rFonts w:ascii="Roboto" w:hAnsi="Roboto" w:cs="Open Sans"/>
            <w:color w:val="494CDB"/>
            <w:sz w:val="20"/>
            <w:szCs w:val="20"/>
            <w:shd w:val="clear" w:color="auto" w:fill="FFFFFF"/>
          </w:rPr>
          <w:t>Federal Reserve</w:t>
        </w:r>
      </w:hyperlink>
      <w:r w:rsidR="00ED1787" w:rsidRPr="00E21DCA">
        <w:rPr>
          <w:rFonts w:ascii="Roboto" w:hAnsi="Roboto" w:cs="Open Sans"/>
          <w:color w:val="000000" w:themeColor="text1"/>
          <w:sz w:val="20"/>
          <w:szCs w:val="20"/>
          <w:shd w:val="clear" w:color="auto" w:fill="FFFFFF"/>
        </w:rPr>
        <w:t>, last year, banks issued about </w:t>
      </w:r>
      <w:hyperlink r:id="rId13" w:tgtFrame="_blank" w:history="1">
        <w:r w:rsidR="00ED1787" w:rsidRPr="00E21DCA">
          <w:rPr>
            <w:rStyle w:val="Hyperlink"/>
            <w:rFonts w:ascii="Roboto" w:hAnsi="Roboto" w:cs="Open Sans"/>
            <w:color w:val="494CDB"/>
            <w:sz w:val="20"/>
            <w:szCs w:val="20"/>
            <w:shd w:val="clear" w:color="auto" w:fill="FFFFFF"/>
          </w:rPr>
          <w:t>680,000 reports</w:t>
        </w:r>
      </w:hyperlink>
      <w:r w:rsidR="00ED1787" w:rsidRPr="00E21DCA">
        <w:rPr>
          <w:rFonts w:ascii="Roboto" w:hAnsi="Roboto" w:cs="Open Sans"/>
          <w:color w:val="000000" w:themeColor="text1"/>
          <w:sz w:val="20"/>
          <w:szCs w:val="20"/>
          <w:shd w:val="clear" w:color="auto" w:fill="FFFFFF"/>
        </w:rPr>
        <w:t xml:space="preserve"> of check fraud, nearly double what they reported in 2021. </w:t>
      </w:r>
      <w:hyperlink r:id="rId14" w:anchor=":~:text=Check%20fraud%2C%20first-party%20fraud%20and%20AI-related%20fraud%20will,growing%20insider%20threats%20and%20the%20global%20economic%20slowdown.#:~:text=Check%20fraud%2C%20first-party%20fraud%20and%20AI-related%20fraud%20will,growing%20insider%20threats%20and%20the%20global%20economic%20slowdown." w:tgtFrame="_blank" w:history="1">
        <w:r w:rsidR="00ED1787" w:rsidRPr="00E21DCA">
          <w:rPr>
            <w:rStyle w:val="Hyperlink"/>
            <w:rFonts w:ascii="Roboto" w:hAnsi="Roboto" w:cs="Open Sans"/>
            <w:color w:val="494CDB"/>
            <w:sz w:val="20"/>
            <w:szCs w:val="20"/>
            <w:shd w:val="clear" w:color="auto" w:fill="FFFFFF"/>
          </w:rPr>
          <w:t>One expert predicted</w:t>
        </w:r>
      </w:hyperlink>
      <w:r w:rsidR="00ED1787" w:rsidRPr="00E21DCA">
        <w:rPr>
          <w:rFonts w:ascii="Roboto" w:hAnsi="Roboto" w:cs="Open Sans"/>
          <w:color w:val="000000" w:themeColor="text1"/>
          <w:sz w:val="20"/>
          <w:szCs w:val="20"/>
          <w:shd w:val="clear" w:color="auto" w:fill="FFFFFF"/>
        </w:rPr>
        <w:t> total check fraud will hit $24 billion in losses this year, roughly twice what it was just five years ago.</w:t>
      </w:r>
    </w:p>
    <w:p w14:paraId="15F4EAD5" w14:textId="720924E1" w:rsidR="00C97714" w:rsidRPr="00E21DCA" w:rsidRDefault="00BD6019" w:rsidP="00954364">
      <w:pPr>
        <w:spacing w:before="100" w:line="250" w:lineRule="auto"/>
        <w:ind w:left="1166" w:right="1080"/>
        <w:jc w:val="both"/>
        <w:rPr>
          <w:rFonts w:ascii="Roboto" w:hAnsi="Roboto" w:cs="Open Sans"/>
          <w:color w:val="000000" w:themeColor="text1"/>
          <w:sz w:val="20"/>
          <w:szCs w:val="20"/>
          <w:shd w:val="clear" w:color="auto" w:fill="FFFFFF"/>
        </w:rPr>
      </w:pPr>
      <w:r w:rsidRPr="00E21DCA">
        <w:rPr>
          <w:rFonts w:ascii="Roboto" w:hAnsi="Roboto" w:cs="Open Sans"/>
          <w:color w:val="000000" w:themeColor="text1"/>
          <w:sz w:val="20"/>
          <w:szCs w:val="20"/>
          <w:shd w:val="clear" w:color="auto" w:fill="FFFFFF"/>
        </w:rPr>
        <w:t>In everyday transactions, checks still offer a convenient way of paying for both individuals and businesses and create a literal “paper trail.” Checks can be made more secure, such as writing with permanent, indelible black gel ink that cannot be removed through washing techniques</w:t>
      </w:r>
      <w:r w:rsidR="00DF0DF9" w:rsidRPr="003A5362">
        <w:rPr>
          <w:rFonts w:ascii="Roboto" w:hAnsi="Roboto" w:cs="Open Sans"/>
          <w:color w:val="000000" w:themeColor="text1"/>
          <w:sz w:val="20"/>
          <w:szCs w:val="20"/>
          <w:shd w:val="clear" w:color="auto" w:fill="FFFFFF"/>
        </w:rPr>
        <w:t>,</w:t>
      </w:r>
      <w:r w:rsidRPr="00E21DCA">
        <w:rPr>
          <w:rFonts w:ascii="Roboto" w:hAnsi="Roboto" w:cs="Open Sans"/>
          <w:color w:val="000000" w:themeColor="text1"/>
          <w:sz w:val="20"/>
          <w:szCs w:val="20"/>
          <w:shd w:val="clear" w:color="auto" w:fill="FFFFFF"/>
        </w:rPr>
        <w:t xml:space="preserve"> because the ink seeps into the fibers of a check. </w:t>
      </w:r>
    </w:p>
    <w:p w14:paraId="5A87EDDB" w14:textId="3837F55E" w:rsidR="00E6703A" w:rsidRDefault="0079466D" w:rsidP="00971A93">
      <w:pPr>
        <w:spacing w:before="100" w:line="250" w:lineRule="auto"/>
        <w:ind w:left="1166" w:right="1080"/>
        <w:jc w:val="both"/>
        <w:rPr>
          <w:rFonts w:ascii="Roboto" w:hAnsi="Roboto" w:cs="Open Sans"/>
          <w:color w:val="000000" w:themeColor="text1"/>
          <w:sz w:val="20"/>
          <w:szCs w:val="20"/>
          <w:shd w:val="clear" w:color="auto" w:fill="FFFFFF"/>
        </w:rPr>
      </w:pPr>
      <w:hyperlink r:id="rId15" w:history="1">
        <w:r w:rsidR="00AD6718" w:rsidRPr="006573D6">
          <w:rPr>
            <w:rStyle w:val="Hyperlink"/>
            <w:rFonts w:ascii="Roboto" w:hAnsi="Roboto" w:cs="Open Sans"/>
            <w:sz w:val="20"/>
            <w:szCs w:val="20"/>
            <w:shd w:val="clear" w:color="auto" w:fill="FFFFFF"/>
          </w:rPr>
          <w:t>Smart Asset</w:t>
        </w:r>
      </w:hyperlink>
      <w:r w:rsidR="00AD6718">
        <w:rPr>
          <w:rFonts w:ascii="Roboto" w:hAnsi="Roboto" w:cs="Open Sans"/>
          <w:color w:val="3F4041"/>
          <w:sz w:val="20"/>
          <w:szCs w:val="20"/>
          <w:shd w:val="clear" w:color="auto" w:fill="FFFFFF"/>
        </w:rPr>
        <w:t xml:space="preserve"> </w:t>
      </w:r>
      <w:r w:rsidR="00AD6718" w:rsidRPr="00E21DCA">
        <w:rPr>
          <w:rFonts w:ascii="Roboto" w:hAnsi="Roboto" w:cs="Open Sans"/>
          <w:color w:val="000000" w:themeColor="text1"/>
          <w:sz w:val="20"/>
          <w:szCs w:val="20"/>
          <w:shd w:val="clear" w:color="auto" w:fill="FFFFFF"/>
        </w:rPr>
        <w:t>reminds consumers, “</w:t>
      </w:r>
      <w:r w:rsidR="004666FD" w:rsidRPr="00E21DCA">
        <w:rPr>
          <w:rFonts w:ascii="Roboto" w:hAnsi="Roboto" w:cs="Open Sans"/>
          <w:color w:val="000000" w:themeColor="text1"/>
          <w:sz w:val="20"/>
          <w:szCs w:val="20"/>
          <w:shd w:val="clear" w:color="auto" w:fill="FFFFFF"/>
        </w:rPr>
        <w:t>Check holds are designed to protect both you and the bank. They allow the bank time to ensure that the check deposit will go through so that you're not in danger of going into overdraft or having the check returned.</w:t>
      </w:r>
      <w:r w:rsidR="00AD6718" w:rsidRPr="00E21DCA">
        <w:rPr>
          <w:rFonts w:ascii="Roboto" w:hAnsi="Roboto" w:cs="Open Sans"/>
          <w:color w:val="000000" w:themeColor="text1"/>
          <w:sz w:val="20"/>
          <w:szCs w:val="20"/>
          <w:shd w:val="clear" w:color="auto" w:fill="FFFFFF"/>
        </w:rPr>
        <w:t>”</w:t>
      </w:r>
    </w:p>
    <w:p w14:paraId="2FB968F1" w14:textId="77777777" w:rsidR="00971A93" w:rsidRPr="00971A93" w:rsidRDefault="00971A93" w:rsidP="00971A93">
      <w:pPr>
        <w:spacing w:before="100" w:line="250" w:lineRule="auto"/>
        <w:ind w:left="1166" w:right="1080"/>
        <w:jc w:val="both"/>
        <w:rPr>
          <w:rStyle w:val="Hyperlink"/>
          <w:rFonts w:ascii="Roboto" w:hAnsi="Roboto" w:cs="Open Sans"/>
          <w:color w:val="000000" w:themeColor="text1"/>
          <w:sz w:val="20"/>
          <w:szCs w:val="20"/>
          <w:u w:val="none"/>
          <w:shd w:val="clear" w:color="auto" w:fill="FFFFFF"/>
        </w:rPr>
      </w:pPr>
    </w:p>
    <w:p w14:paraId="700763A6" w14:textId="020D7D2E" w:rsidR="00C04BD8" w:rsidRPr="007F0D08" w:rsidRDefault="00E6703A" w:rsidP="00954364">
      <w:pPr>
        <w:spacing w:before="100" w:line="250" w:lineRule="auto"/>
        <w:ind w:left="1170" w:right="1080"/>
        <w:jc w:val="both"/>
        <w:rPr>
          <w:rStyle w:val="Hyperlink"/>
          <w:rFonts w:ascii="Raleway ExtraBold" w:hAnsi="Raleway ExtraBold"/>
          <w:color w:val="494CDB"/>
          <w:sz w:val="24"/>
          <w:szCs w:val="24"/>
          <w:u w:val="none"/>
        </w:rPr>
      </w:pPr>
      <w:r w:rsidRPr="007F0D08">
        <w:rPr>
          <w:rStyle w:val="Hyperlink"/>
          <w:rFonts w:ascii="Raleway ExtraBold" w:hAnsi="Raleway ExtraBold"/>
          <w:color w:val="494CDB"/>
          <w:sz w:val="24"/>
          <w:szCs w:val="24"/>
          <w:u w:val="none"/>
        </w:rPr>
        <w:t>Check Fraud Prevention Tips</w:t>
      </w:r>
    </w:p>
    <w:p w14:paraId="2914F534" w14:textId="2F4F7A84" w:rsidR="006F48B4" w:rsidRPr="005042AC" w:rsidRDefault="00ED6109" w:rsidP="000E2D56">
      <w:pPr>
        <w:spacing w:before="100"/>
        <w:ind w:left="1170" w:right="1080"/>
        <w:jc w:val="both"/>
        <w:rPr>
          <w:rStyle w:val="Hyperlink"/>
          <w:rFonts w:ascii="Roboto" w:hAnsi="Roboto"/>
          <w:color w:val="000000" w:themeColor="text1"/>
          <w:sz w:val="20"/>
          <w:szCs w:val="20"/>
          <w:u w:val="none"/>
        </w:rPr>
      </w:pPr>
      <w:r w:rsidRPr="005042AC">
        <w:rPr>
          <w:rStyle w:val="Hyperlink"/>
          <w:rFonts w:ascii="Roboto" w:hAnsi="Roboto"/>
          <w:color w:val="000000" w:themeColor="text1"/>
          <w:sz w:val="20"/>
          <w:szCs w:val="20"/>
          <w:u w:val="none"/>
        </w:rPr>
        <w:t xml:space="preserve">Check fraud </w:t>
      </w:r>
      <w:r w:rsidR="00D7528B" w:rsidRPr="005042AC">
        <w:rPr>
          <w:rStyle w:val="Hyperlink"/>
          <w:rFonts w:ascii="Roboto" w:hAnsi="Roboto"/>
          <w:color w:val="000000" w:themeColor="text1"/>
          <w:sz w:val="20"/>
          <w:szCs w:val="20"/>
          <w:u w:val="none"/>
        </w:rPr>
        <w:t xml:space="preserve">is supported by </w:t>
      </w:r>
      <w:r w:rsidR="005F05BC" w:rsidRPr="005042AC">
        <w:rPr>
          <w:rStyle w:val="Hyperlink"/>
          <w:rFonts w:ascii="Roboto" w:hAnsi="Roboto"/>
          <w:color w:val="000000" w:themeColor="text1"/>
          <w:sz w:val="20"/>
          <w:szCs w:val="20"/>
          <w:u w:val="none"/>
        </w:rPr>
        <w:t>sophisticated criminal operations, with participants infiltrating post office distribution centers, setting up fake businesses</w:t>
      </w:r>
      <w:r w:rsidR="00D7528B" w:rsidRPr="005042AC">
        <w:rPr>
          <w:rStyle w:val="Hyperlink"/>
          <w:rFonts w:ascii="Roboto" w:hAnsi="Roboto"/>
          <w:color w:val="000000" w:themeColor="text1"/>
          <w:sz w:val="20"/>
          <w:szCs w:val="20"/>
          <w:u w:val="none"/>
        </w:rPr>
        <w:t>,</w:t>
      </w:r>
      <w:r w:rsidR="005F05BC" w:rsidRPr="005042AC">
        <w:rPr>
          <w:rStyle w:val="Hyperlink"/>
          <w:rFonts w:ascii="Roboto" w:hAnsi="Roboto"/>
          <w:color w:val="000000" w:themeColor="text1"/>
          <w:sz w:val="20"/>
          <w:szCs w:val="20"/>
          <w:u w:val="none"/>
        </w:rPr>
        <w:t xml:space="preserve"> or creating fake IDs to deposit checks</w:t>
      </w:r>
      <w:r w:rsidR="00D7528B" w:rsidRPr="005042AC">
        <w:rPr>
          <w:rStyle w:val="Hyperlink"/>
          <w:rFonts w:ascii="Roboto" w:hAnsi="Roboto"/>
          <w:color w:val="000000" w:themeColor="text1"/>
          <w:sz w:val="20"/>
          <w:szCs w:val="20"/>
          <w:u w:val="none"/>
        </w:rPr>
        <w:t>.</w:t>
      </w:r>
      <w:r w:rsidR="0078596E" w:rsidRPr="005042AC">
        <w:rPr>
          <w:rStyle w:val="Hyperlink"/>
          <w:rFonts w:ascii="Roboto" w:hAnsi="Roboto"/>
          <w:color w:val="000000" w:themeColor="text1"/>
          <w:sz w:val="20"/>
          <w:szCs w:val="20"/>
          <w:u w:val="none"/>
        </w:rPr>
        <w:t xml:space="preserve"> </w:t>
      </w:r>
      <w:r w:rsidR="00E16C9D" w:rsidRPr="005042AC">
        <w:rPr>
          <w:rStyle w:val="Hyperlink"/>
          <w:rFonts w:ascii="Roboto" w:hAnsi="Roboto"/>
          <w:color w:val="000000" w:themeColor="text1"/>
          <w:sz w:val="20"/>
          <w:szCs w:val="20"/>
          <w:u w:val="none"/>
        </w:rPr>
        <w:t>Below are tips to reduce your risk</w:t>
      </w:r>
      <w:r w:rsidR="00971A93">
        <w:rPr>
          <w:rStyle w:val="Hyperlink"/>
          <w:rFonts w:ascii="Roboto" w:hAnsi="Roboto"/>
          <w:color w:val="000000" w:themeColor="text1"/>
          <w:sz w:val="20"/>
          <w:szCs w:val="20"/>
          <w:u w:val="none"/>
        </w:rPr>
        <w:t>:</w:t>
      </w:r>
    </w:p>
    <w:tbl>
      <w:tblPr>
        <w:tblStyle w:val="TableGrid"/>
        <w:tblW w:w="0" w:type="auto"/>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0"/>
        <w:gridCol w:w="5170"/>
      </w:tblGrid>
      <w:tr w:rsidR="005042AC" w:rsidRPr="005042AC" w14:paraId="43A92877" w14:textId="77777777" w:rsidTr="00ED2FC9">
        <w:trPr>
          <w:trHeight w:val="350"/>
        </w:trPr>
        <w:tc>
          <w:tcPr>
            <w:tcW w:w="5170" w:type="dxa"/>
          </w:tcPr>
          <w:p w14:paraId="5DAA05E6" w14:textId="77777777" w:rsidR="00A83347" w:rsidRPr="003A5362" w:rsidRDefault="00A83347" w:rsidP="000E2D56">
            <w:pPr>
              <w:pStyle w:val="ListParagraph"/>
              <w:numPr>
                <w:ilvl w:val="0"/>
                <w:numId w:val="12"/>
              </w:numPr>
              <w:spacing w:before="100"/>
              <w:ind w:left="514" w:right="110" w:hanging="270"/>
              <w:jc w:val="both"/>
              <w:rPr>
                <w:rStyle w:val="Hyperlink"/>
                <w:rFonts w:ascii="Roboto" w:hAnsi="Roboto"/>
                <w:color w:val="000000" w:themeColor="text1"/>
                <w:spacing w:val="0"/>
                <w:sz w:val="20"/>
                <w:szCs w:val="20"/>
                <w:u w:val="none"/>
              </w:rPr>
            </w:pPr>
            <w:r w:rsidRPr="003A5362">
              <w:rPr>
                <w:rStyle w:val="Hyperlink"/>
                <w:rFonts w:ascii="Roboto" w:hAnsi="Roboto"/>
                <w:color w:val="000000" w:themeColor="text1"/>
                <w:spacing w:val="0"/>
                <w:sz w:val="20"/>
                <w:szCs w:val="20"/>
                <w:u w:val="none"/>
              </w:rPr>
              <w:t>Deposit mail containing checks in boxes close to collection times or only inside post office locations</w:t>
            </w:r>
          </w:p>
          <w:p w14:paraId="5EB12A2F" w14:textId="77777777" w:rsidR="00A83347" w:rsidRPr="003A5362" w:rsidRDefault="00A83347" w:rsidP="000E2D56">
            <w:pPr>
              <w:pStyle w:val="ListParagraph"/>
              <w:numPr>
                <w:ilvl w:val="0"/>
                <w:numId w:val="12"/>
              </w:numPr>
              <w:spacing w:before="100"/>
              <w:ind w:left="514" w:right="110" w:hanging="270"/>
              <w:jc w:val="both"/>
              <w:rPr>
                <w:rStyle w:val="Hyperlink"/>
                <w:rFonts w:ascii="Roboto" w:hAnsi="Roboto"/>
                <w:color w:val="000000" w:themeColor="text1"/>
                <w:spacing w:val="0"/>
                <w:sz w:val="20"/>
                <w:szCs w:val="20"/>
                <w:u w:val="none"/>
              </w:rPr>
            </w:pPr>
            <w:r w:rsidRPr="003A5362">
              <w:rPr>
                <w:rStyle w:val="Hyperlink"/>
                <w:rFonts w:ascii="Roboto" w:hAnsi="Roboto"/>
                <w:color w:val="000000" w:themeColor="text1"/>
                <w:spacing w:val="0"/>
                <w:sz w:val="20"/>
                <w:szCs w:val="20"/>
                <w:u w:val="none"/>
              </w:rPr>
              <w:t>Use pens with permanent ink that can’t be removed through washing techniques</w:t>
            </w:r>
          </w:p>
          <w:p w14:paraId="7C50E536" w14:textId="4DAC40EA" w:rsidR="00A83347" w:rsidRPr="003A5362" w:rsidRDefault="00A83347" w:rsidP="000E2D56">
            <w:pPr>
              <w:pStyle w:val="ListParagraph"/>
              <w:numPr>
                <w:ilvl w:val="0"/>
                <w:numId w:val="12"/>
              </w:numPr>
              <w:spacing w:before="100"/>
              <w:ind w:left="514" w:right="110" w:hanging="270"/>
              <w:jc w:val="both"/>
              <w:rPr>
                <w:rStyle w:val="Hyperlink"/>
                <w:rFonts w:ascii="Roboto" w:hAnsi="Roboto"/>
                <w:color w:val="000000" w:themeColor="text1"/>
                <w:spacing w:val="0"/>
                <w:sz w:val="20"/>
                <w:szCs w:val="20"/>
                <w:u w:val="none"/>
              </w:rPr>
            </w:pPr>
            <w:r w:rsidRPr="003A5362">
              <w:rPr>
                <w:rStyle w:val="Hyperlink"/>
                <w:rFonts w:ascii="Roboto" w:hAnsi="Roboto"/>
                <w:color w:val="000000" w:themeColor="text1"/>
                <w:spacing w:val="0"/>
                <w:sz w:val="20"/>
                <w:szCs w:val="20"/>
                <w:u w:val="none"/>
              </w:rPr>
              <w:t>Monitor and balance checking accounts regularly to quickly spot anomalies</w:t>
            </w:r>
          </w:p>
        </w:tc>
        <w:tc>
          <w:tcPr>
            <w:tcW w:w="5170" w:type="dxa"/>
          </w:tcPr>
          <w:p w14:paraId="6DF7C535" w14:textId="77777777" w:rsidR="0084701D" w:rsidRPr="003A5362" w:rsidRDefault="0084701D" w:rsidP="000E2D56">
            <w:pPr>
              <w:pStyle w:val="ListParagraph"/>
              <w:numPr>
                <w:ilvl w:val="0"/>
                <w:numId w:val="12"/>
              </w:numPr>
              <w:spacing w:before="100"/>
              <w:ind w:left="206" w:right="244" w:hanging="270"/>
              <w:jc w:val="both"/>
              <w:rPr>
                <w:rStyle w:val="Hyperlink"/>
                <w:rFonts w:ascii="Roboto" w:hAnsi="Roboto"/>
                <w:color w:val="000000" w:themeColor="text1"/>
                <w:spacing w:val="0"/>
                <w:sz w:val="20"/>
                <w:szCs w:val="20"/>
                <w:u w:val="none"/>
              </w:rPr>
            </w:pPr>
            <w:r w:rsidRPr="003A5362">
              <w:rPr>
                <w:rStyle w:val="Hyperlink"/>
                <w:rFonts w:ascii="Roboto" w:hAnsi="Roboto"/>
                <w:color w:val="000000" w:themeColor="text1"/>
                <w:spacing w:val="0"/>
                <w:sz w:val="20"/>
                <w:szCs w:val="20"/>
                <w:u w:val="none"/>
              </w:rPr>
              <w:t>Consider using “Informed Delivery,” a free US Postal Service option that sends you a picture of your mail before delivery, so you can determine if anything is missing after it arrives</w:t>
            </w:r>
          </w:p>
          <w:p w14:paraId="555578F0" w14:textId="77777777" w:rsidR="0084701D" w:rsidRPr="003A5362" w:rsidRDefault="0084701D" w:rsidP="000E2D56">
            <w:pPr>
              <w:pStyle w:val="ListParagraph"/>
              <w:numPr>
                <w:ilvl w:val="0"/>
                <w:numId w:val="12"/>
              </w:numPr>
              <w:spacing w:before="100"/>
              <w:ind w:left="206" w:right="244" w:hanging="270"/>
              <w:jc w:val="both"/>
              <w:rPr>
                <w:rStyle w:val="Hyperlink"/>
                <w:rFonts w:ascii="Roboto" w:hAnsi="Roboto"/>
                <w:color w:val="000000" w:themeColor="text1"/>
                <w:spacing w:val="0"/>
                <w:sz w:val="20"/>
                <w:szCs w:val="20"/>
                <w:u w:val="none"/>
              </w:rPr>
            </w:pPr>
            <w:r w:rsidRPr="003A5362">
              <w:rPr>
                <w:rStyle w:val="Hyperlink"/>
                <w:rFonts w:ascii="Roboto" w:hAnsi="Roboto"/>
                <w:color w:val="000000" w:themeColor="text1"/>
                <w:spacing w:val="0"/>
                <w:sz w:val="20"/>
                <w:szCs w:val="20"/>
                <w:u w:val="none"/>
              </w:rPr>
              <w:t>Whenever possible, switch to secure electronic payment methods</w:t>
            </w:r>
          </w:p>
          <w:p w14:paraId="46764E5D" w14:textId="77777777" w:rsidR="00A83347" w:rsidRPr="003A5362" w:rsidRDefault="00A83347" w:rsidP="00954364">
            <w:pPr>
              <w:spacing w:before="100" w:line="250" w:lineRule="auto"/>
              <w:ind w:right="1080"/>
              <w:jc w:val="both"/>
              <w:rPr>
                <w:rStyle w:val="Hyperlink"/>
                <w:rFonts w:ascii="Roboto" w:hAnsi="Roboto"/>
                <w:color w:val="000000" w:themeColor="text1"/>
                <w:spacing w:val="0"/>
                <w:sz w:val="20"/>
                <w:szCs w:val="20"/>
                <w:u w:val="none"/>
              </w:rPr>
            </w:pPr>
          </w:p>
        </w:tc>
      </w:tr>
    </w:tbl>
    <w:p w14:paraId="0DFDDAEC" w14:textId="77777777" w:rsidR="003A5362" w:rsidRDefault="003A5362" w:rsidP="00954364">
      <w:pPr>
        <w:pStyle w:val="NormalWeb"/>
        <w:shd w:val="clear" w:color="auto" w:fill="FFFFFF"/>
        <w:spacing w:beforeAutospacing="0" w:after="0" w:afterAutospacing="0" w:line="250" w:lineRule="auto"/>
        <w:ind w:left="1170" w:right="1080"/>
        <w:jc w:val="both"/>
        <w:rPr>
          <w:rStyle w:val="Strong"/>
          <w:rFonts w:ascii="Raleway ExtraBold" w:hAnsi="Raleway ExtraBold" w:cs="Helvetica"/>
          <w:color w:val="494CDB"/>
        </w:rPr>
      </w:pPr>
    </w:p>
    <w:p w14:paraId="198D5D98" w14:textId="63D8C4AC" w:rsidR="007109D0" w:rsidRPr="00443F94" w:rsidRDefault="007109D0" w:rsidP="00954364">
      <w:pPr>
        <w:pStyle w:val="NormalWeb"/>
        <w:shd w:val="clear" w:color="auto" w:fill="FFFFFF"/>
        <w:spacing w:beforeAutospacing="0" w:after="0" w:afterAutospacing="0" w:line="250" w:lineRule="auto"/>
        <w:ind w:left="1170" w:right="1080"/>
        <w:jc w:val="both"/>
        <w:rPr>
          <w:rFonts w:ascii="Raleway ExtraBold" w:hAnsi="Raleway ExtraBold" w:cs="Helvetica"/>
          <w:color w:val="494CDB"/>
        </w:rPr>
      </w:pPr>
      <w:r w:rsidRPr="00443F94">
        <w:rPr>
          <w:rStyle w:val="Strong"/>
          <w:rFonts w:ascii="Raleway ExtraBold" w:hAnsi="Raleway ExtraBold" w:cs="Helvetica"/>
          <w:color w:val="494CDB"/>
        </w:rPr>
        <w:t>What to Do If You Are Scammed</w:t>
      </w:r>
    </w:p>
    <w:p w14:paraId="5F4C4F28" w14:textId="2D49AD4F" w:rsidR="007109D0" w:rsidRPr="008B7E96" w:rsidRDefault="007109D0" w:rsidP="009538B0">
      <w:pPr>
        <w:pStyle w:val="NormalWeb"/>
        <w:shd w:val="clear" w:color="auto" w:fill="FFFFFF"/>
        <w:spacing w:beforeAutospacing="0" w:after="0" w:afterAutospacing="0"/>
        <w:ind w:left="1170" w:right="1080"/>
        <w:jc w:val="both"/>
        <w:rPr>
          <w:rFonts w:ascii="Roboto" w:hAnsi="Roboto" w:cs="Helvetica"/>
          <w:color w:val="000000" w:themeColor="text1"/>
          <w:sz w:val="20"/>
          <w:szCs w:val="20"/>
        </w:rPr>
      </w:pPr>
      <w:r w:rsidRPr="008B7E96">
        <w:rPr>
          <w:rFonts w:ascii="Roboto" w:hAnsi="Roboto" w:cs="Helvetica"/>
          <w:color w:val="000000" w:themeColor="text1"/>
          <w:sz w:val="20"/>
          <w:szCs w:val="20"/>
        </w:rPr>
        <w:t xml:space="preserve">If you think you’ve been targeted by a </w:t>
      </w:r>
      <w:r w:rsidR="00ED2FC9">
        <w:rPr>
          <w:rFonts w:ascii="Roboto" w:hAnsi="Roboto" w:cs="Helvetica"/>
          <w:color w:val="000000" w:themeColor="text1"/>
          <w:sz w:val="20"/>
          <w:szCs w:val="20"/>
        </w:rPr>
        <w:t>check</w:t>
      </w:r>
      <w:r w:rsidRPr="008B7E96">
        <w:rPr>
          <w:rFonts w:ascii="Roboto" w:hAnsi="Roboto" w:cs="Helvetica"/>
          <w:color w:val="000000" w:themeColor="text1"/>
          <w:sz w:val="20"/>
          <w:szCs w:val="20"/>
        </w:rPr>
        <w:t xml:space="preserve"> </w:t>
      </w:r>
      <w:r w:rsidR="00ED2FC9">
        <w:rPr>
          <w:rFonts w:ascii="Roboto" w:hAnsi="Roboto" w:cs="Helvetica"/>
          <w:color w:val="000000" w:themeColor="text1"/>
          <w:sz w:val="20"/>
          <w:szCs w:val="20"/>
        </w:rPr>
        <w:t>fraud</w:t>
      </w:r>
      <w:r w:rsidRPr="008B7E96">
        <w:rPr>
          <w:rFonts w:ascii="Roboto" w:hAnsi="Roboto" w:cs="Helvetica"/>
          <w:color w:val="000000" w:themeColor="text1"/>
          <w:sz w:val="20"/>
          <w:szCs w:val="20"/>
        </w:rPr>
        <w:t xml:space="preserve"> scam, </w:t>
      </w:r>
      <w:r w:rsidRPr="002644B3">
        <w:rPr>
          <w:rFonts w:ascii="Roboto" w:hAnsi="Roboto" w:cs="Helvetica"/>
          <w:b/>
          <w:bCs/>
          <w:color w:val="000000" w:themeColor="text1"/>
          <w:sz w:val="20"/>
          <w:szCs w:val="20"/>
        </w:rPr>
        <w:t xml:space="preserve">report it </w:t>
      </w:r>
      <w:r w:rsidR="002644B3" w:rsidRPr="002644B3">
        <w:rPr>
          <w:rFonts w:ascii="Roboto" w:hAnsi="Roboto" w:cs="Helvetica"/>
          <w:b/>
          <w:bCs/>
          <w:color w:val="000000" w:themeColor="text1"/>
          <w:sz w:val="20"/>
          <w:szCs w:val="20"/>
        </w:rPr>
        <w:t xml:space="preserve">to us </w:t>
      </w:r>
      <w:r w:rsidRPr="002644B3">
        <w:rPr>
          <w:rFonts w:ascii="Roboto" w:hAnsi="Roboto" w:cs="Helvetica"/>
          <w:b/>
          <w:bCs/>
          <w:color w:val="000000" w:themeColor="text1"/>
          <w:sz w:val="20"/>
          <w:szCs w:val="20"/>
        </w:rPr>
        <w:t>immediately</w:t>
      </w:r>
      <w:r w:rsidR="00447A8F">
        <w:rPr>
          <w:rFonts w:ascii="Roboto" w:hAnsi="Roboto" w:cs="Helvetica"/>
          <w:color w:val="000000" w:themeColor="text1"/>
          <w:sz w:val="20"/>
          <w:szCs w:val="20"/>
        </w:rPr>
        <w:t xml:space="preserve">. </w:t>
      </w:r>
      <w:r w:rsidR="008A2B50">
        <w:rPr>
          <w:rStyle w:val="Hyperlink"/>
          <w:rFonts w:ascii="Roboto" w:hAnsi="Roboto"/>
          <w:color w:val="000000" w:themeColor="text1"/>
          <w:sz w:val="20"/>
          <w:szCs w:val="20"/>
          <w:u w:val="none"/>
        </w:rPr>
        <w:t>I</w:t>
      </w:r>
      <w:r w:rsidR="008A2B50" w:rsidRPr="00300967">
        <w:rPr>
          <w:rStyle w:val="Hyperlink"/>
          <w:rFonts w:ascii="Roboto" w:hAnsi="Roboto"/>
          <w:color w:val="000000" w:themeColor="text1"/>
          <w:sz w:val="20"/>
          <w:szCs w:val="20"/>
          <w:u w:val="none"/>
        </w:rPr>
        <w:t>n addition to notifying the bank whose name is on the check, you can notify the website or online service where you encountered the scammer (for example, the online auction website or job posting website), so they can block them from utilizing their services in the future.</w:t>
      </w:r>
      <w:r w:rsidR="008A2B50">
        <w:rPr>
          <w:rStyle w:val="Hyperlink"/>
          <w:rFonts w:ascii="Roboto" w:hAnsi="Roboto"/>
          <w:color w:val="000000" w:themeColor="text1"/>
          <w:sz w:val="20"/>
          <w:szCs w:val="20"/>
          <w:u w:val="none"/>
        </w:rPr>
        <w:t xml:space="preserve"> You can also contact </w:t>
      </w:r>
      <w:r w:rsidRPr="008B7E96">
        <w:rPr>
          <w:rFonts w:ascii="Roboto" w:hAnsi="Roboto" w:cs="Helvetica"/>
          <w:color w:val="000000" w:themeColor="text1"/>
          <w:sz w:val="20"/>
          <w:szCs w:val="20"/>
        </w:rPr>
        <w:t>any of the following agencies:</w:t>
      </w:r>
    </w:p>
    <w:p w14:paraId="0D85A18D" w14:textId="2A4414CE" w:rsidR="007109D0" w:rsidRPr="00300967" w:rsidRDefault="007109D0" w:rsidP="00954364">
      <w:pPr>
        <w:pStyle w:val="ListParagraph"/>
        <w:widowControl/>
        <w:numPr>
          <w:ilvl w:val="0"/>
          <w:numId w:val="14"/>
        </w:numPr>
        <w:shd w:val="clear" w:color="auto" w:fill="FFFFFF"/>
        <w:autoSpaceDE/>
        <w:autoSpaceDN/>
        <w:spacing w:before="100" w:line="250" w:lineRule="auto"/>
        <w:ind w:right="1080"/>
        <w:jc w:val="both"/>
        <w:rPr>
          <w:rFonts w:ascii="Roboto" w:hAnsi="Roboto" w:cs="Helvetica"/>
          <w:color w:val="000000" w:themeColor="text1"/>
          <w:sz w:val="20"/>
          <w:szCs w:val="20"/>
        </w:rPr>
      </w:pPr>
      <w:r w:rsidRPr="00300967">
        <w:rPr>
          <w:rFonts w:ascii="Roboto" w:hAnsi="Roboto" w:cs="Helvetica"/>
          <w:color w:val="000000" w:themeColor="text1"/>
          <w:sz w:val="20"/>
          <w:szCs w:val="20"/>
        </w:rPr>
        <w:t>The US Postal Inspection Service at </w:t>
      </w:r>
      <w:hyperlink r:id="rId16" w:history="1">
        <w:r w:rsidRPr="00300967">
          <w:rPr>
            <w:rStyle w:val="Hyperlink"/>
            <w:rFonts w:ascii="Roboto" w:hAnsi="Roboto" w:cs="Helvetica"/>
            <w:color w:val="494CDB"/>
            <w:sz w:val="20"/>
            <w:szCs w:val="20"/>
          </w:rPr>
          <w:t>www.uspis.gov</w:t>
        </w:r>
      </w:hyperlink>
      <w:r w:rsidRPr="00300967">
        <w:rPr>
          <w:rFonts w:ascii="Roboto" w:hAnsi="Roboto" w:cs="Helvetica"/>
          <w:color w:val="000000" w:themeColor="text1"/>
          <w:sz w:val="20"/>
          <w:szCs w:val="20"/>
        </w:rPr>
        <w:t> (if you received the check in the mail).</w:t>
      </w:r>
    </w:p>
    <w:p w14:paraId="5A9366E7" w14:textId="77777777" w:rsidR="007109D0" w:rsidRPr="00300967" w:rsidRDefault="007109D0" w:rsidP="00954364">
      <w:pPr>
        <w:pStyle w:val="ListParagraph"/>
        <w:widowControl/>
        <w:numPr>
          <w:ilvl w:val="0"/>
          <w:numId w:val="14"/>
        </w:numPr>
        <w:shd w:val="clear" w:color="auto" w:fill="FFFFFF"/>
        <w:autoSpaceDE/>
        <w:autoSpaceDN/>
        <w:spacing w:before="100" w:line="250" w:lineRule="auto"/>
        <w:ind w:right="1080"/>
        <w:jc w:val="both"/>
        <w:rPr>
          <w:rFonts w:ascii="Roboto" w:hAnsi="Roboto" w:cs="Helvetica"/>
          <w:color w:val="000000" w:themeColor="text1"/>
          <w:sz w:val="20"/>
          <w:szCs w:val="20"/>
        </w:rPr>
      </w:pPr>
      <w:r w:rsidRPr="00300967">
        <w:rPr>
          <w:rFonts w:ascii="Roboto" w:hAnsi="Roboto" w:cs="Helvetica"/>
          <w:color w:val="000000" w:themeColor="text1"/>
          <w:sz w:val="20"/>
          <w:szCs w:val="20"/>
        </w:rPr>
        <w:t>Your state or local consumer protection agencies. Visit </w:t>
      </w:r>
      <w:hyperlink r:id="rId17" w:history="1">
        <w:r w:rsidRPr="00300967">
          <w:rPr>
            <w:rStyle w:val="Hyperlink"/>
            <w:rFonts w:ascii="Roboto" w:hAnsi="Roboto" w:cs="Helvetica"/>
            <w:color w:val="494CDB"/>
            <w:sz w:val="20"/>
            <w:szCs w:val="20"/>
          </w:rPr>
          <w:t>NAAG</w:t>
        </w:r>
      </w:hyperlink>
      <w:r w:rsidRPr="00300967">
        <w:rPr>
          <w:rFonts w:ascii="Roboto" w:hAnsi="Roboto" w:cs="Helvetica"/>
          <w:color w:val="000000" w:themeColor="text1"/>
          <w:sz w:val="20"/>
          <w:szCs w:val="20"/>
        </w:rPr>
        <w:t> (www.naag.org) for a list of state Attorneys General.</w:t>
      </w:r>
    </w:p>
    <w:p w14:paraId="07A522BA" w14:textId="77777777" w:rsidR="00D94503" w:rsidRPr="00D94503" w:rsidRDefault="007109D0" w:rsidP="00954364">
      <w:pPr>
        <w:pStyle w:val="ListParagraph"/>
        <w:widowControl/>
        <w:numPr>
          <w:ilvl w:val="0"/>
          <w:numId w:val="14"/>
        </w:numPr>
        <w:shd w:val="clear" w:color="auto" w:fill="FFFFFF"/>
        <w:autoSpaceDE/>
        <w:autoSpaceDN/>
        <w:spacing w:before="100" w:line="250" w:lineRule="auto"/>
        <w:ind w:right="1080"/>
        <w:jc w:val="both"/>
        <w:rPr>
          <w:rFonts w:ascii="Roboto" w:hAnsi="Roboto"/>
          <w:color w:val="000000" w:themeColor="text1"/>
          <w:sz w:val="20"/>
          <w:szCs w:val="20"/>
        </w:rPr>
      </w:pPr>
      <w:r w:rsidRPr="005C01C7">
        <w:rPr>
          <w:rFonts w:ascii="Roboto" w:hAnsi="Roboto" w:cs="Helvetica"/>
          <w:color w:val="000000" w:themeColor="text1"/>
          <w:sz w:val="20"/>
          <w:szCs w:val="20"/>
        </w:rPr>
        <w:t>For possible online crimes involving counterfeit checks and money orders, file an online complaint with the </w:t>
      </w:r>
      <w:hyperlink r:id="rId18" w:history="1">
        <w:r w:rsidRPr="005C01C7">
          <w:rPr>
            <w:rStyle w:val="Hyperlink"/>
            <w:rFonts w:ascii="Roboto" w:hAnsi="Roboto" w:cs="Helvetica"/>
            <w:color w:val="494CDB"/>
            <w:sz w:val="20"/>
            <w:szCs w:val="20"/>
          </w:rPr>
          <w:t>Internet Crime Complaint Center</w:t>
        </w:r>
      </w:hyperlink>
      <w:r w:rsidRPr="005C01C7">
        <w:rPr>
          <w:rFonts w:ascii="Roboto" w:hAnsi="Roboto" w:cs="Helvetica"/>
          <w:color w:val="000000" w:themeColor="text1"/>
          <w:sz w:val="20"/>
          <w:szCs w:val="20"/>
        </w:rPr>
        <w:t> (www.ic3.gov) (a joint project of the FBI and National White Collar Crime Center).</w:t>
      </w:r>
    </w:p>
    <w:p w14:paraId="5ABF7A1C" w14:textId="77777777" w:rsidR="00954364" w:rsidRPr="00954364" w:rsidRDefault="00954364" w:rsidP="00954364">
      <w:pPr>
        <w:spacing w:before="100" w:line="250" w:lineRule="auto"/>
        <w:ind w:left="1170" w:right="1080"/>
        <w:jc w:val="both"/>
        <w:rPr>
          <w:rFonts w:ascii="Roboto" w:hAnsi="Roboto" w:cs="Open Sans"/>
          <w:color w:val="000000" w:themeColor="text1"/>
          <w:sz w:val="10"/>
          <w:szCs w:val="10"/>
          <w:shd w:val="clear" w:color="auto" w:fill="FFFFFF"/>
        </w:rPr>
      </w:pPr>
    </w:p>
    <w:p w14:paraId="19BDBDA4" w14:textId="6EA5E736" w:rsidR="009B725A" w:rsidRPr="00D94503" w:rsidRDefault="00B90E7B" w:rsidP="009538B0">
      <w:pPr>
        <w:spacing w:before="100"/>
        <w:ind w:left="1170" w:right="1080"/>
        <w:jc w:val="both"/>
        <w:rPr>
          <w:rFonts w:ascii="Roboto" w:hAnsi="Roboto"/>
          <w:color w:val="000000" w:themeColor="text1"/>
          <w:sz w:val="20"/>
          <w:szCs w:val="20"/>
        </w:rPr>
      </w:pPr>
      <w:r w:rsidRPr="00AC773E">
        <w:rPr>
          <w:noProof/>
        </w:rPr>
        <w:drawing>
          <wp:anchor distT="0" distB="0" distL="114300" distR="114300" simplePos="0" relativeHeight="251658240" behindDoc="0" locked="0" layoutInCell="1" allowOverlap="1" wp14:anchorId="20ED8791" wp14:editId="3A6A1444">
            <wp:simplePos x="0" y="0"/>
            <wp:positionH relativeFrom="column">
              <wp:posOffset>4701985</wp:posOffset>
            </wp:positionH>
            <wp:positionV relativeFrom="page">
              <wp:posOffset>10328910</wp:posOffset>
            </wp:positionV>
            <wp:extent cx="5943600" cy="152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0" distR="0" simplePos="0" relativeHeight="251660288" behindDoc="1" locked="0" layoutInCell="1" allowOverlap="1" wp14:anchorId="2335B2C4" wp14:editId="4FB0F990">
                <wp:simplePos x="0" y="0"/>
                <wp:positionH relativeFrom="page">
                  <wp:posOffset>762814</wp:posOffset>
                </wp:positionH>
                <wp:positionV relativeFrom="page">
                  <wp:posOffset>10258882</wp:posOffset>
                </wp:positionV>
                <wp:extent cx="6303003" cy="45719"/>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3003" cy="45719"/>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A143369" id="docshape18" o:spid="_x0000_s1026" style="position:absolute;margin-left:60.05pt;margin-top:807.8pt;width:496.3pt;height:3.6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" path="m,l9840,e" filled="f" strokecolor="#e5e5e5" strokeweight="1pt">
                <v:path arrowok="t" o:connecttype="custom" o:connectlocs="0,0;6303003,0" o:connectangles="0,0"/>
                <w10:wrap type="topAndBottom" anchorx="page" anchory="page"/>
              </v:shape>
            </w:pict>
          </mc:Fallback>
        </mc:AlternateContent>
      </w:r>
      <w:r w:rsidR="00D94503" w:rsidRPr="00D94503">
        <w:rPr>
          <w:rFonts w:ascii="Roboto" w:hAnsi="Roboto" w:cs="Open Sans"/>
          <w:color w:val="000000" w:themeColor="text1"/>
          <w:sz w:val="20"/>
          <w:szCs w:val="20"/>
          <w:shd w:val="clear" w:color="auto" w:fill="FFFFFF"/>
        </w:rPr>
        <w:t>Of course, it’s always important to regularly monitor and balance checking accounts to quickly spot anomalies, report suspected fraud, and stop future fraud attempts. Lastly, we support the safety of our business and individual checking accounts by watching for signs of check fraud, including non-consecutive check numbers and unusually large check amounts or deposits.</w:t>
      </w:r>
      <w:r w:rsidR="00E731D7">
        <w:rPr>
          <w:noProof/>
        </w:rPr>
        <w:drawing>
          <wp:anchor distT="0" distB="0" distL="0" distR="0" simplePos="0" relativeHeight="251656192" behindDoc="0" locked="0" layoutInCell="1" allowOverlap="1" wp14:anchorId="55319162" wp14:editId="16C5700B">
            <wp:simplePos x="0" y="0"/>
            <wp:positionH relativeFrom="page">
              <wp:posOffset>1623695</wp:posOffset>
            </wp:positionH>
            <wp:positionV relativeFrom="page">
              <wp:posOffset>10361295</wp:posOffset>
            </wp:positionV>
            <wp:extent cx="210820" cy="106045"/>
            <wp:effectExtent l="0" t="0" r="0" b="8255"/>
            <wp:wrapNone/>
            <wp:docPr id="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png"/>
                    <pic:cNvPicPr/>
                  </pic:nvPicPr>
                  <pic:blipFill>
                    <a:blip r:embed="rId20" cstate="print"/>
                    <a:stretch>
                      <a:fillRect/>
                    </a:stretch>
                  </pic:blipFill>
                  <pic:spPr>
                    <a:xfrm>
                      <a:off x="0" y="0"/>
                      <a:ext cx="210820" cy="106045"/>
                    </a:xfrm>
                    <a:prstGeom prst="rect">
                      <a:avLst/>
                    </a:prstGeom>
                  </pic:spPr>
                </pic:pic>
              </a:graphicData>
            </a:graphic>
          </wp:anchor>
        </w:drawing>
      </w:r>
      <w:r w:rsidR="00E731D7">
        <w:rPr>
          <w:noProof/>
        </w:rPr>
        <mc:AlternateContent>
          <mc:Choice Requires="wpg">
            <w:drawing>
              <wp:anchor distT="0" distB="0" distL="114300" distR="114300" simplePos="0" relativeHeight="251654144" behindDoc="0" locked="0" layoutInCell="1" allowOverlap="1" wp14:anchorId="5E17E178" wp14:editId="49D28A41">
                <wp:simplePos x="0" y="0"/>
                <wp:positionH relativeFrom="page">
                  <wp:posOffset>762000</wp:posOffset>
                </wp:positionH>
                <wp:positionV relativeFrom="page">
                  <wp:posOffset>10360964</wp:posOffset>
                </wp:positionV>
                <wp:extent cx="791845" cy="107315"/>
                <wp:effectExtent l="0" t="0" r="8255" b="6985"/>
                <wp:wrapNone/>
                <wp:docPr id="2022134945"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986179641" name="docshape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8314930" name="docshape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6581046" name="docshape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F5FEB34" id="docshapegroup19" o:spid="_x0000_s1026" style="position:absolute;margin-left:60pt;margin-top:815.8pt;width:62.35pt;height:8.45pt;z-index:251654144;mso-position-horizontal-relative:page;mso-position-vertic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">
                  <v:imagedata r:id="rId24"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">
                  <v:imagedata r:id="rId25"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">
                  <v:imagedata r:id="rId26" o:title=""/>
                </v:shape>
                <w10:wrap anchorx="page" anchory="page"/>
              </v:group>
            </w:pict>
          </mc:Fallback>
        </mc:AlternateContent>
      </w:r>
    </w:p>
    <w:sectPr w:rsidR="009B725A" w:rsidRPr="00D94503" w:rsidSect="005042AC">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3F55E" w14:textId="77777777" w:rsidR="00DD406B" w:rsidRDefault="00DD406B" w:rsidP="005662E7">
      <w:r>
        <w:separator/>
      </w:r>
    </w:p>
  </w:endnote>
  <w:endnote w:type="continuationSeparator" w:id="0">
    <w:p w14:paraId="21D60487" w14:textId="77777777" w:rsidR="00DD406B" w:rsidRDefault="00DD406B"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swiss"/>
    <w:pitch w:val="variable"/>
    <w:sig w:usb0="A00002FF" w:usb1="5000205B" w:usb2="00000000" w:usb3="00000000" w:csb0="00000097" w:csb1="00000000"/>
  </w:font>
  <w:font w:name="Raleway-SemiBold">
    <w:altName w:val="Trebuchet MS"/>
    <w:charset w:val="00"/>
    <w:family w:val="roman"/>
    <w:pitch w:val="variable"/>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aleway-Medium">
    <w:altName w:val="Trebuchet MS"/>
    <w:charset w:val="00"/>
    <w:family w:val="roman"/>
    <w:pitch w:val="variable"/>
  </w:font>
  <w:font w:name="Raleway SemiBold">
    <w:altName w:val="Trebuchet MS"/>
    <w:charset w:val="00"/>
    <w:family w:val="swiss"/>
    <w:pitch w:val="variable"/>
    <w:sig w:usb0="A00002FF" w:usb1="5000205B" w:usb2="00000000" w:usb3="00000000" w:csb0="00000097" w:csb1="00000000"/>
  </w:font>
  <w:font w:name="Open Sans">
    <w:charset w:val="00"/>
    <w:family w:val="swiss"/>
    <w:pitch w:val="variable"/>
    <w:sig w:usb0="E00002EF" w:usb1="4000205B" w:usb2="00000028" w:usb3="00000000" w:csb0="0000019F" w:csb1="00000000"/>
  </w:font>
  <w:font w:name="Raleway ExtraBold">
    <w:altName w:val="Trebuchet MS"/>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C58DB" w14:textId="0ACE6D53" w:rsidR="00057BB5" w:rsidRDefault="00057BB5">
    <w:pPr>
      <w:pStyle w:val="Footer"/>
    </w:pPr>
    <w:r>
      <w:rPr>
        <w:noProof/>
      </w:rPr>
      <mc:AlternateContent>
        <mc:Choice Requires="wpg">
          <w:drawing>
            <wp:anchor distT="0" distB="0" distL="114300" distR="114300" simplePos="0" relativeHeight="251658240" behindDoc="0" locked="0" layoutInCell="1" allowOverlap="1" wp14:anchorId="5E17E178" wp14:editId="20AF8185">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989A597"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4"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5"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6" o:title=""/>
              </v:shape>
              <w10:wrap anchorx="page"/>
            </v:group>
          </w:pict>
        </mc:Fallback>
      </mc:AlternateContent>
    </w:r>
    <w:r>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BF1FC18"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2A976" w14:textId="77777777" w:rsidR="00DD406B" w:rsidRDefault="00DD406B" w:rsidP="005662E7">
      <w:r>
        <w:separator/>
      </w:r>
    </w:p>
  </w:footnote>
  <w:footnote w:type="continuationSeparator" w:id="0">
    <w:p w14:paraId="5E40139F" w14:textId="77777777" w:rsidR="00DD406B" w:rsidRDefault="00DD406B"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3CDF"/>
    <w:multiLevelType w:val="multilevel"/>
    <w:tmpl w:val="DD9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712CD"/>
    <w:multiLevelType w:val="hybridMultilevel"/>
    <w:tmpl w:val="FA0429E8"/>
    <w:lvl w:ilvl="0" w:tplc="D9541ADA">
      <w:start w:val="1"/>
      <w:numFmt w:val="bullet"/>
      <w:lvlText w:val=""/>
      <w:lvlJc w:val="left"/>
      <w:pPr>
        <w:ind w:left="1886" w:hanging="360"/>
      </w:pPr>
      <w:rPr>
        <w:rFonts w:ascii="Wingdings 3" w:hAnsi="Wingdings 3" w:hint="default"/>
        <w:color w:val="494CD9"/>
        <w:sz w:val="18"/>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3" w15:restartNumberingAfterBreak="0">
    <w:nsid w:val="1DF90E05"/>
    <w:multiLevelType w:val="hybridMultilevel"/>
    <w:tmpl w:val="ED2097DC"/>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93202"/>
    <w:multiLevelType w:val="hybridMultilevel"/>
    <w:tmpl w:val="469AD67A"/>
    <w:lvl w:ilvl="0" w:tplc="D9541ADA">
      <w:start w:val="1"/>
      <w:numFmt w:val="bullet"/>
      <w:lvlText w:val=""/>
      <w:lvlJc w:val="left"/>
      <w:pPr>
        <w:ind w:left="1890" w:hanging="360"/>
      </w:pPr>
      <w:rPr>
        <w:rFonts w:ascii="Wingdings 3" w:hAnsi="Wingdings 3" w:hint="default"/>
        <w:color w:val="494CD9"/>
        <w:sz w:val="18"/>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7002E"/>
    <w:multiLevelType w:val="hybridMultilevel"/>
    <w:tmpl w:val="2F90107A"/>
    <w:lvl w:ilvl="0" w:tplc="D9541ADA">
      <w:start w:val="1"/>
      <w:numFmt w:val="bullet"/>
      <w:lvlText w:val=""/>
      <w:lvlJc w:val="left"/>
      <w:pPr>
        <w:ind w:left="630" w:hanging="360"/>
      </w:pPr>
      <w:rPr>
        <w:rFonts w:ascii="Wingdings 3" w:hAnsi="Wingdings 3" w:hint="default"/>
        <w:color w:val="494CD9"/>
        <w:sz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6546029A"/>
    <w:multiLevelType w:val="hybridMultilevel"/>
    <w:tmpl w:val="0AEAFA94"/>
    <w:lvl w:ilvl="0" w:tplc="D9541ADA">
      <w:start w:val="1"/>
      <w:numFmt w:val="bullet"/>
      <w:lvlText w:val=""/>
      <w:lvlJc w:val="left"/>
      <w:pPr>
        <w:ind w:left="720" w:hanging="360"/>
      </w:pPr>
      <w:rPr>
        <w:rFonts w:ascii="Wingdings 3" w:hAnsi="Wingdings 3" w:hint="default"/>
        <w:color w:val="494CD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85744B"/>
    <w:multiLevelType w:val="hybridMultilevel"/>
    <w:tmpl w:val="4EE40490"/>
    <w:lvl w:ilvl="0" w:tplc="72443D0E">
      <w:start w:val="1"/>
      <w:numFmt w:val="bullet"/>
      <w:lvlText w:val=""/>
      <w:lvlJc w:val="left"/>
      <w:pPr>
        <w:ind w:left="720" w:hanging="360"/>
      </w:pPr>
      <w:rPr>
        <w:rFonts w:ascii="Wingdings 2" w:hAnsi="Wingdings 2" w:hint="default"/>
        <w:color w:val="494C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6D5777CB"/>
    <w:multiLevelType w:val="multilevel"/>
    <w:tmpl w:val="F39E7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8769E8"/>
    <w:multiLevelType w:val="hybridMultilevel"/>
    <w:tmpl w:val="1CB82418"/>
    <w:lvl w:ilvl="0" w:tplc="D9541ADA">
      <w:start w:val="1"/>
      <w:numFmt w:val="bullet"/>
      <w:lvlText w:val=""/>
      <w:lvlJc w:val="left"/>
      <w:pPr>
        <w:ind w:left="1890" w:hanging="360"/>
      </w:pPr>
      <w:rPr>
        <w:rFonts w:ascii="Wingdings 3" w:hAnsi="Wingdings 3" w:hint="default"/>
        <w:color w:val="494CD9"/>
        <w:sz w:val="18"/>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13"/>
  </w:num>
  <w:num w:numId="5">
    <w:abstractNumId w:val="10"/>
  </w:num>
  <w:num w:numId="6">
    <w:abstractNumId w:val="7"/>
  </w:num>
  <w:num w:numId="7">
    <w:abstractNumId w:val="3"/>
  </w:num>
  <w:num w:numId="8">
    <w:abstractNumId w:val="0"/>
  </w:num>
  <w:num w:numId="9">
    <w:abstractNumId w:val="8"/>
  </w:num>
  <w:num w:numId="10">
    <w:abstractNumId w:val="2"/>
  </w:num>
  <w:num w:numId="11">
    <w:abstractNumId w:val="9"/>
  </w:num>
  <w:num w:numId="12">
    <w:abstractNumId w:val="12"/>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29D5"/>
    <w:rsid w:val="000031BB"/>
    <w:rsid w:val="00010048"/>
    <w:rsid w:val="000119EC"/>
    <w:rsid w:val="00012573"/>
    <w:rsid w:val="00014DD8"/>
    <w:rsid w:val="000157AE"/>
    <w:rsid w:val="00016B5A"/>
    <w:rsid w:val="00021E36"/>
    <w:rsid w:val="000251A3"/>
    <w:rsid w:val="00035DC1"/>
    <w:rsid w:val="000416D9"/>
    <w:rsid w:val="00052CB1"/>
    <w:rsid w:val="000537AF"/>
    <w:rsid w:val="0005475F"/>
    <w:rsid w:val="00057BB5"/>
    <w:rsid w:val="00062612"/>
    <w:rsid w:val="00065461"/>
    <w:rsid w:val="00066DBB"/>
    <w:rsid w:val="000774CB"/>
    <w:rsid w:val="00083F1C"/>
    <w:rsid w:val="00086EB6"/>
    <w:rsid w:val="00092ED6"/>
    <w:rsid w:val="00094431"/>
    <w:rsid w:val="000A6A58"/>
    <w:rsid w:val="000B2934"/>
    <w:rsid w:val="000B34CF"/>
    <w:rsid w:val="000B5696"/>
    <w:rsid w:val="000B5B51"/>
    <w:rsid w:val="000B5E40"/>
    <w:rsid w:val="000C00E1"/>
    <w:rsid w:val="000C708C"/>
    <w:rsid w:val="000D7384"/>
    <w:rsid w:val="000E0090"/>
    <w:rsid w:val="000E20D8"/>
    <w:rsid w:val="000E2D56"/>
    <w:rsid w:val="000E460E"/>
    <w:rsid w:val="000F3516"/>
    <w:rsid w:val="000F53F4"/>
    <w:rsid w:val="00104E71"/>
    <w:rsid w:val="00106593"/>
    <w:rsid w:val="0011157C"/>
    <w:rsid w:val="00120E5A"/>
    <w:rsid w:val="001322FA"/>
    <w:rsid w:val="0013778C"/>
    <w:rsid w:val="00143872"/>
    <w:rsid w:val="00153781"/>
    <w:rsid w:val="00155744"/>
    <w:rsid w:val="00165A1C"/>
    <w:rsid w:val="001663CD"/>
    <w:rsid w:val="00166DE3"/>
    <w:rsid w:val="00172EEF"/>
    <w:rsid w:val="001A0A58"/>
    <w:rsid w:val="001A17F4"/>
    <w:rsid w:val="001A39B8"/>
    <w:rsid w:val="001A6E53"/>
    <w:rsid w:val="001C3C36"/>
    <w:rsid w:val="001C4DFA"/>
    <w:rsid w:val="001E0855"/>
    <w:rsid w:val="001E24DB"/>
    <w:rsid w:val="001E2ED6"/>
    <w:rsid w:val="001E4E60"/>
    <w:rsid w:val="001F5F39"/>
    <w:rsid w:val="001F6E12"/>
    <w:rsid w:val="001F7157"/>
    <w:rsid w:val="002047D8"/>
    <w:rsid w:val="0020794A"/>
    <w:rsid w:val="00210312"/>
    <w:rsid w:val="00212592"/>
    <w:rsid w:val="002150A8"/>
    <w:rsid w:val="00217BF2"/>
    <w:rsid w:val="00221661"/>
    <w:rsid w:val="00221FCD"/>
    <w:rsid w:val="00224C8D"/>
    <w:rsid w:val="00224D95"/>
    <w:rsid w:val="00225663"/>
    <w:rsid w:val="002260DE"/>
    <w:rsid w:val="00240144"/>
    <w:rsid w:val="002402E1"/>
    <w:rsid w:val="00242B1A"/>
    <w:rsid w:val="00253C4A"/>
    <w:rsid w:val="0026406A"/>
    <w:rsid w:val="002644B3"/>
    <w:rsid w:val="002664A7"/>
    <w:rsid w:val="00270ECA"/>
    <w:rsid w:val="002733BD"/>
    <w:rsid w:val="00273D48"/>
    <w:rsid w:val="00276703"/>
    <w:rsid w:val="00276AC7"/>
    <w:rsid w:val="002829F2"/>
    <w:rsid w:val="00291E92"/>
    <w:rsid w:val="002A04ED"/>
    <w:rsid w:val="002A6F1A"/>
    <w:rsid w:val="002B394A"/>
    <w:rsid w:val="002B5A43"/>
    <w:rsid w:val="002B6655"/>
    <w:rsid w:val="002C3562"/>
    <w:rsid w:val="002C557E"/>
    <w:rsid w:val="002C5A9E"/>
    <w:rsid w:val="002D14F0"/>
    <w:rsid w:val="002D6635"/>
    <w:rsid w:val="002D7BF1"/>
    <w:rsid w:val="002E09C0"/>
    <w:rsid w:val="002E39D1"/>
    <w:rsid w:val="002E4277"/>
    <w:rsid w:val="002E4DE0"/>
    <w:rsid w:val="002E4EAC"/>
    <w:rsid w:val="00300967"/>
    <w:rsid w:val="003012FB"/>
    <w:rsid w:val="00302BCC"/>
    <w:rsid w:val="00306EE2"/>
    <w:rsid w:val="00313721"/>
    <w:rsid w:val="0031410C"/>
    <w:rsid w:val="00323517"/>
    <w:rsid w:val="00325409"/>
    <w:rsid w:val="0033510E"/>
    <w:rsid w:val="00335D3B"/>
    <w:rsid w:val="003360B1"/>
    <w:rsid w:val="0033662F"/>
    <w:rsid w:val="00336A69"/>
    <w:rsid w:val="00344CCC"/>
    <w:rsid w:val="0035034E"/>
    <w:rsid w:val="003504EA"/>
    <w:rsid w:val="0035232E"/>
    <w:rsid w:val="00361DF9"/>
    <w:rsid w:val="00366ACE"/>
    <w:rsid w:val="003729B3"/>
    <w:rsid w:val="00375A56"/>
    <w:rsid w:val="00375E3B"/>
    <w:rsid w:val="00380181"/>
    <w:rsid w:val="003803D2"/>
    <w:rsid w:val="00383634"/>
    <w:rsid w:val="003864E1"/>
    <w:rsid w:val="003936E0"/>
    <w:rsid w:val="00395332"/>
    <w:rsid w:val="003A5362"/>
    <w:rsid w:val="003B22AD"/>
    <w:rsid w:val="003C1FC0"/>
    <w:rsid w:val="003C7D12"/>
    <w:rsid w:val="003E668E"/>
    <w:rsid w:val="00401D94"/>
    <w:rsid w:val="00402BE0"/>
    <w:rsid w:val="004036D1"/>
    <w:rsid w:val="004037B3"/>
    <w:rsid w:val="00406E89"/>
    <w:rsid w:val="00407548"/>
    <w:rsid w:val="00411E58"/>
    <w:rsid w:val="004142E3"/>
    <w:rsid w:val="0042008E"/>
    <w:rsid w:val="004251C6"/>
    <w:rsid w:val="00430375"/>
    <w:rsid w:val="00431682"/>
    <w:rsid w:val="00431896"/>
    <w:rsid w:val="00436540"/>
    <w:rsid w:val="00443F94"/>
    <w:rsid w:val="00447837"/>
    <w:rsid w:val="00447A8F"/>
    <w:rsid w:val="00451E09"/>
    <w:rsid w:val="00454809"/>
    <w:rsid w:val="004604DF"/>
    <w:rsid w:val="0046565E"/>
    <w:rsid w:val="004666FD"/>
    <w:rsid w:val="0046762B"/>
    <w:rsid w:val="00467FC6"/>
    <w:rsid w:val="00471217"/>
    <w:rsid w:val="004750DC"/>
    <w:rsid w:val="00475BD4"/>
    <w:rsid w:val="0048735C"/>
    <w:rsid w:val="0049465C"/>
    <w:rsid w:val="00494C61"/>
    <w:rsid w:val="0049580B"/>
    <w:rsid w:val="004A2AEB"/>
    <w:rsid w:val="004B1AFE"/>
    <w:rsid w:val="004B4002"/>
    <w:rsid w:val="004B72AC"/>
    <w:rsid w:val="004C1792"/>
    <w:rsid w:val="004C3130"/>
    <w:rsid w:val="004C42CA"/>
    <w:rsid w:val="004D6C56"/>
    <w:rsid w:val="004E3CAE"/>
    <w:rsid w:val="004F00AA"/>
    <w:rsid w:val="004F19C9"/>
    <w:rsid w:val="004F2536"/>
    <w:rsid w:val="004F564E"/>
    <w:rsid w:val="004F58F2"/>
    <w:rsid w:val="005042AC"/>
    <w:rsid w:val="00505B30"/>
    <w:rsid w:val="00510CF7"/>
    <w:rsid w:val="005167FA"/>
    <w:rsid w:val="00516A9E"/>
    <w:rsid w:val="00521960"/>
    <w:rsid w:val="0052585A"/>
    <w:rsid w:val="0052723E"/>
    <w:rsid w:val="005348A3"/>
    <w:rsid w:val="00546725"/>
    <w:rsid w:val="00553132"/>
    <w:rsid w:val="00557016"/>
    <w:rsid w:val="005609E8"/>
    <w:rsid w:val="005626F1"/>
    <w:rsid w:val="005626F8"/>
    <w:rsid w:val="005662E7"/>
    <w:rsid w:val="00573650"/>
    <w:rsid w:val="005814FF"/>
    <w:rsid w:val="00584AB7"/>
    <w:rsid w:val="00587D39"/>
    <w:rsid w:val="00590388"/>
    <w:rsid w:val="00592D76"/>
    <w:rsid w:val="00592DB1"/>
    <w:rsid w:val="00594DC4"/>
    <w:rsid w:val="00597EE2"/>
    <w:rsid w:val="005A2629"/>
    <w:rsid w:val="005A3742"/>
    <w:rsid w:val="005A47CD"/>
    <w:rsid w:val="005A66F1"/>
    <w:rsid w:val="005B09FA"/>
    <w:rsid w:val="005C01C7"/>
    <w:rsid w:val="005C10BD"/>
    <w:rsid w:val="005C1981"/>
    <w:rsid w:val="005C4EF8"/>
    <w:rsid w:val="005C599A"/>
    <w:rsid w:val="005D1875"/>
    <w:rsid w:val="005D6BD8"/>
    <w:rsid w:val="005E761B"/>
    <w:rsid w:val="005F05BC"/>
    <w:rsid w:val="005F5B34"/>
    <w:rsid w:val="00600304"/>
    <w:rsid w:val="00601BC4"/>
    <w:rsid w:val="00601E49"/>
    <w:rsid w:val="0060446B"/>
    <w:rsid w:val="00607A89"/>
    <w:rsid w:val="0061709B"/>
    <w:rsid w:val="006207DF"/>
    <w:rsid w:val="006239B3"/>
    <w:rsid w:val="00624C9F"/>
    <w:rsid w:val="00624FB8"/>
    <w:rsid w:val="00631480"/>
    <w:rsid w:val="006372DF"/>
    <w:rsid w:val="00641656"/>
    <w:rsid w:val="00642A4E"/>
    <w:rsid w:val="0064710E"/>
    <w:rsid w:val="00653BD1"/>
    <w:rsid w:val="00654F03"/>
    <w:rsid w:val="006559B5"/>
    <w:rsid w:val="00656C2F"/>
    <w:rsid w:val="006573D6"/>
    <w:rsid w:val="006601C5"/>
    <w:rsid w:val="00666C8D"/>
    <w:rsid w:val="00670319"/>
    <w:rsid w:val="006716FA"/>
    <w:rsid w:val="006735DF"/>
    <w:rsid w:val="00676FCA"/>
    <w:rsid w:val="00681CB1"/>
    <w:rsid w:val="00682D1E"/>
    <w:rsid w:val="006835F9"/>
    <w:rsid w:val="00692CC2"/>
    <w:rsid w:val="00695981"/>
    <w:rsid w:val="006A0CBC"/>
    <w:rsid w:val="006A0CD9"/>
    <w:rsid w:val="006A2EE9"/>
    <w:rsid w:val="006A3559"/>
    <w:rsid w:val="006B1949"/>
    <w:rsid w:val="006B1A31"/>
    <w:rsid w:val="006C35A7"/>
    <w:rsid w:val="006D1D74"/>
    <w:rsid w:val="006D7E6A"/>
    <w:rsid w:val="006E2E45"/>
    <w:rsid w:val="006E45C6"/>
    <w:rsid w:val="006E6B87"/>
    <w:rsid w:val="006F0EE0"/>
    <w:rsid w:val="006F48B4"/>
    <w:rsid w:val="006F5669"/>
    <w:rsid w:val="006F7CE8"/>
    <w:rsid w:val="00704BA9"/>
    <w:rsid w:val="0070617E"/>
    <w:rsid w:val="007109D0"/>
    <w:rsid w:val="00711C11"/>
    <w:rsid w:val="007175E7"/>
    <w:rsid w:val="007204C4"/>
    <w:rsid w:val="00722A0F"/>
    <w:rsid w:val="0072484D"/>
    <w:rsid w:val="00734114"/>
    <w:rsid w:val="00735470"/>
    <w:rsid w:val="0073552E"/>
    <w:rsid w:val="007361B5"/>
    <w:rsid w:val="00741ACD"/>
    <w:rsid w:val="00757C9C"/>
    <w:rsid w:val="00763696"/>
    <w:rsid w:val="007637E2"/>
    <w:rsid w:val="007666DA"/>
    <w:rsid w:val="00770A01"/>
    <w:rsid w:val="00772014"/>
    <w:rsid w:val="007765E5"/>
    <w:rsid w:val="0078251F"/>
    <w:rsid w:val="00783D5B"/>
    <w:rsid w:val="0078594C"/>
    <w:rsid w:val="0078596E"/>
    <w:rsid w:val="00785FE7"/>
    <w:rsid w:val="00786D56"/>
    <w:rsid w:val="00793964"/>
    <w:rsid w:val="0079466D"/>
    <w:rsid w:val="00797C27"/>
    <w:rsid w:val="007A268B"/>
    <w:rsid w:val="007A72A4"/>
    <w:rsid w:val="007B095A"/>
    <w:rsid w:val="007C141E"/>
    <w:rsid w:val="007C20C2"/>
    <w:rsid w:val="007D06E9"/>
    <w:rsid w:val="007D2143"/>
    <w:rsid w:val="007D2C3B"/>
    <w:rsid w:val="007D3D00"/>
    <w:rsid w:val="007D4DC9"/>
    <w:rsid w:val="007D6495"/>
    <w:rsid w:val="007E22EE"/>
    <w:rsid w:val="007F0D08"/>
    <w:rsid w:val="007F14EF"/>
    <w:rsid w:val="007F7C44"/>
    <w:rsid w:val="00814F32"/>
    <w:rsid w:val="008215B6"/>
    <w:rsid w:val="00822F83"/>
    <w:rsid w:val="00832E56"/>
    <w:rsid w:val="00843B21"/>
    <w:rsid w:val="0084701D"/>
    <w:rsid w:val="008575A3"/>
    <w:rsid w:val="00857DD2"/>
    <w:rsid w:val="008615C1"/>
    <w:rsid w:val="0086197F"/>
    <w:rsid w:val="00873F6B"/>
    <w:rsid w:val="00884845"/>
    <w:rsid w:val="00885637"/>
    <w:rsid w:val="00886766"/>
    <w:rsid w:val="00886B46"/>
    <w:rsid w:val="008A06F9"/>
    <w:rsid w:val="008A102A"/>
    <w:rsid w:val="008A2B50"/>
    <w:rsid w:val="008A6772"/>
    <w:rsid w:val="008B6336"/>
    <w:rsid w:val="008B7E96"/>
    <w:rsid w:val="008C3A99"/>
    <w:rsid w:val="008C3CF5"/>
    <w:rsid w:val="008D068D"/>
    <w:rsid w:val="008D3397"/>
    <w:rsid w:val="008D4B52"/>
    <w:rsid w:val="008D4E7F"/>
    <w:rsid w:val="008D7FA8"/>
    <w:rsid w:val="008E7C82"/>
    <w:rsid w:val="008F1C38"/>
    <w:rsid w:val="008F1FB4"/>
    <w:rsid w:val="008F5C5D"/>
    <w:rsid w:val="008F77FE"/>
    <w:rsid w:val="00901C3F"/>
    <w:rsid w:val="009022C3"/>
    <w:rsid w:val="00902C4E"/>
    <w:rsid w:val="0090306F"/>
    <w:rsid w:val="009122C3"/>
    <w:rsid w:val="00912DC6"/>
    <w:rsid w:val="0091370F"/>
    <w:rsid w:val="009248B4"/>
    <w:rsid w:val="00924BA3"/>
    <w:rsid w:val="00927F33"/>
    <w:rsid w:val="00930A8E"/>
    <w:rsid w:val="00931478"/>
    <w:rsid w:val="00937CCF"/>
    <w:rsid w:val="009449CC"/>
    <w:rsid w:val="00944A40"/>
    <w:rsid w:val="009538B0"/>
    <w:rsid w:val="00954364"/>
    <w:rsid w:val="00957797"/>
    <w:rsid w:val="00961613"/>
    <w:rsid w:val="009718F3"/>
    <w:rsid w:val="00971A93"/>
    <w:rsid w:val="0097784E"/>
    <w:rsid w:val="0098704D"/>
    <w:rsid w:val="009916AF"/>
    <w:rsid w:val="009946B2"/>
    <w:rsid w:val="009972EF"/>
    <w:rsid w:val="009A16B4"/>
    <w:rsid w:val="009A3A8F"/>
    <w:rsid w:val="009A4104"/>
    <w:rsid w:val="009B1186"/>
    <w:rsid w:val="009B4EDD"/>
    <w:rsid w:val="009B725A"/>
    <w:rsid w:val="009D06A3"/>
    <w:rsid w:val="009D0774"/>
    <w:rsid w:val="009D33E2"/>
    <w:rsid w:val="009D3CDD"/>
    <w:rsid w:val="009D455C"/>
    <w:rsid w:val="009D579B"/>
    <w:rsid w:val="009D70D9"/>
    <w:rsid w:val="009E18F1"/>
    <w:rsid w:val="009E60DF"/>
    <w:rsid w:val="00A00424"/>
    <w:rsid w:val="00A0251A"/>
    <w:rsid w:val="00A02932"/>
    <w:rsid w:val="00A07817"/>
    <w:rsid w:val="00A143BB"/>
    <w:rsid w:val="00A20C49"/>
    <w:rsid w:val="00A21C86"/>
    <w:rsid w:val="00A25671"/>
    <w:rsid w:val="00A334C2"/>
    <w:rsid w:val="00A524BF"/>
    <w:rsid w:val="00A546D9"/>
    <w:rsid w:val="00A63A5C"/>
    <w:rsid w:val="00A6458C"/>
    <w:rsid w:val="00A72982"/>
    <w:rsid w:val="00A8134C"/>
    <w:rsid w:val="00A83347"/>
    <w:rsid w:val="00A929E1"/>
    <w:rsid w:val="00A9334E"/>
    <w:rsid w:val="00A9647B"/>
    <w:rsid w:val="00AA03E3"/>
    <w:rsid w:val="00AA4D32"/>
    <w:rsid w:val="00AA6CCC"/>
    <w:rsid w:val="00AB234D"/>
    <w:rsid w:val="00AC48CE"/>
    <w:rsid w:val="00AC5DB6"/>
    <w:rsid w:val="00AC773E"/>
    <w:rsid w:val="00AD6620"/>
    <w:rsid w:val="00AD6718"/>
    <w:rsid w:val="00AE072C"/>
    <w:rsid w:val="00AE2E67"/>
    <w:rsid w:val="00AE403E"/>
    <w:rsid w:val="00AE50E7"/>
    <w:rsid w:val="00AE6F81"/>
    <w:rsid w:val="00AF0000"/>
    <w:rsid w:val="00AF107F"/>
    <w:rsid w:val="00AF7E62"/>
    <w:rsid w:val="00B02856"/>
    <w:rsid w:val="00B11A24"/>
    <w:rsid w:val="00B1387A"/>
    <w:rsid w:val="00B14EF2"/>
    <w:rsid w:val="00B1749A"/>
    <w:rsid w:val="00B23731"/>
    <w:rsid w:val="00B23D3D"/>
    <w:rsid w:val="00B23FCC"/>
    <w:rsid w:val="00B25BE1"/>
    <w:rsid w:val="00B36BF5"/>
    <w:rsid w:val="00B376AB"/>
    <w:rsid w:val="00B419E4"/>
    <w:rsid w:val="00B42705"/>
    <w:rsid w:val="00B55449"/>
    <w:rsid w:val="00B63593"/>
    <w:rsid w:val="00B70B10"/>
    <w:rsid w:val="00B753EB"/>
    <w:rsid w:val="00B761AE"/>
    <w:rsid w:val="00B820AE"/>
    <w:rsid w:val="00B830BA"/>
    <w:rsid w:val="00B90E7B"/>
    <w:rsid w:val="00BA56F0"/>
    <w:rsid w:val="00BA59CD"/>
    <w:rsid w:val="00BB4611"/>
    <w:rsid w:val="00BB6EAF"/>
    <w:rsid w:val="00BB77A8"/>
    <w:rsid w:val="00BD284C"/>
    <w:rsid w:val="00BD2A7D"/>
    <w:rsid w:val="00BD6019"/>
    <w:rsid w:val="00BD71C8"/>
    <w:rsid w:val="00BE18F0"/>
    <w:rsid w:val="00BE3E1B"/>
    <w:rsid w:val="00BE3F6B"/>
    <w:rsid w:val="00BE48DA"/>
    <w:rsid w:val="00BE73FA"/>
    <w:rsid w:val="00BE7D87"/>
    <w:rsid w:val="00BF4092"/>
    <w:rsid w:val="00BF5CB5"/>
    <w:rsid w:val="00BF78A6"/>
    <w:rsid w:val="00BF7CA6"/>
    <w:rsid w:val="00C02F89"/>
    <w:rsid w:val="00C048AD"/>
    <w:rsid w:val="00C04BD8"/>
    <w:rsid w:val="00C05764"/>
    <w:rsid w:val="00C11E67"/>
    <w:rsid w:val="00C12F9D"/>
    <w:rsid w:val="00C255C9"/>
    <w:rsid w:val="00C321E7"/>
    <w:rsid w:val="00C32287"/>
    <w:rsid w:val="00C452D6"/>
    <w:rsid w:val="00C4704C"/>
    <w:rsid w:val="00C50C6B"/>
    <w:rsid w:val="00C57EEB"/>
    <w:rsid w:val="00C678B2"/>
    <w:rsid w:val="00C72673"/>
    <w:rsid w:val="00C772F7"/>
    <w:rsid w:val="00C80E02"/>
    <w:rsid w:val="00C854C1"/>
    <w:rsid w:val="00C87D94"/>
    <w:rsid w:val="00C96E7B"/>
    <w:rsid w:val="00C97714"/>
    <w:rsid w:val="00CA7350"/>
    <w:rsid w:val="00CB3ABC"/>
    <w:rsid w:val="00CB719F"/>
    <w:rsid w:val="00CC37EC"/>
    <w:rsid w:val="00CC4333"/>
    <w:rsid w:val="00CC43AF"/>
    <w:rsid w:val="00CC44E6"/>
    <w:rsid w:val="00CC47D7"/>
    <w:rsid w:val="00CC7E38"/>
    <w:rsid w:val="00CD0232"/>
    <w:rsid w:val="00CE0980"/>
    <w:rsid w:val="00CE0DA0"/>
    <w:rsid w:val="00CE7C84"/>
    <w:rsid w:val="00CF14DC"/>
    <w:rsid w:val="00CF5447"/>
    <w:rsid w:val="00D02548"/>
    <w:rsid w:val="00D07E59"/>
    <w:rsid w:val="00D22B44"/>
    <w:rsid w:val="00D24B4B"/>
    <w:rsid w:val="00D26773"/>
    <w:rsid w:val="00D27E5B"/>
    <w:rsid w:val="00D33363"/>
    <w:rsid w:val="00D34444"/>
    <w:rsid w:val="00D36746"/>
    <w:rsid w:val="00D426F0"/>
    <w:rsid w:val="00D45C45"/>
    <w:rsid w:val="00D574DE"/>
    <w:rsid w:val="00D57A9D"/>
    <w:rsid w:val="00D61C06"/>
    <w:rsid w:val="00D62F6D"/>
    <w:rsid w:val="00D6342B"/>
    <w:rsid w:val="00D7528B"/>
    <w:rsid w:val="00D838A2"/>
    <w:rsid w:val="00D84C9C"/>
    <w:rsid w:val="00D853E0"/>
    <w:rsid w:val="00D86053"/>
    <w:rsid w:val="00D94503"/>
    <w:rsid w:val="00DA0073"/>
    <w:rsid w:val="00DB0C53"/>
    <w:rsid w:val="00DB2B4A"/>
    <w:rsid w:val="00DB6882"/>
    <w:rsid w:val="00DC0A33"/>
    <w:rsid w:val="00DC3568"/>
    <w:rsid w:val="00DD014F"/>
    <w:rsid w:val="00DD406B"/>
    <w:rsid w:val="00DD7BA9"/>
    <w:rsid w:val="00DE4422"/>
    <w:rsid w:val="00DE594B"/>
    <w:rsid w:val="00DF0DF9"/>
    <w:rsid w:val="00DF160E"/>
    <w:rsid w:val="00E024B3"/>
    <w:rsid w:val="00E06B93"/>
    <w:rsid w:val="00E16C9D"/>
    <w:rsid w:val="00E21DCA"/>
    <w:rsid w:val="00E32555"/>
    <w:rsid w:val="00E33984"/>
    <w:rsid w:val="00E34681"/>
    <w:rsid w:val="00E3723A"/>
    <w:rsid w:val="00E402DD"/>
    <w:rsid w:val="00E41522"/>
    <w:rsid w:val="00E515F6"/>
    <w:rsid w:val="00E528F2"/>
    <w:rsid w:val="00E52BB3"/>
    <w:rsid w:val="00E60FA6"/>
    <w:rsid w:val="00E659D7"/>
    <w:rsid w:val="00E6703A"/>
    <w:rsid w:val="00E674DB"/>
    <w:rsid w:val="00E731D7"/>
    <w:rsid w:val="00E76ED7"/>
    <w:rsid w:val="00E80482"/>
    <w:rsid w:val="00E82651"/>
    <w:rsid w:val="00E82B8E"/>
    <w:rsid w:val="00E90BD8"/>
    <w:rsid w:val="00E95A55"/>
    <w:rsid w:val="00E96D47"/>
    <w:rsid w:val="00EA190D"/>
    <w:rsid w:val="00EA5BF1"/>
    <w:rsid w:val="00EC2ECC"/>
    <w:rsid w:val="00EC5CDD"/>
    <w:rsid w:val="00EC78FE"/>
    <w:rsid w:val="00ED0636"/>
    <w:rsid w:val="00ED0A48"/>
    <w:rsid w:val="00ED0AE5"/>
    <w:rsid w:val="00ED1787"/>
    <w:rsid w:val="00ED2FC9"/>
    <w:rsid w:val="00ED413D"/>
    <w:rsid w:val="00ED6109"/>
    <w:rsid w:val="00EE122D"/>
    <w:rsid w:val="00EE50B6"/>
    <w:rsid w:val="00EF177C"/>
    <w:rsid w:val="00EF3148"/>
    <w:rsid w:val="00F06FF8"/>
    <w:rsid w:val="00F10918"/>
    <w:rsid w:val="00F11E86"/>
    <w:rsid w:val="00F2227D"/>
    <w:rsid w:val="00F41A28"/>
    <w:rsid w:val="00F47B03"/>
    <w:rsid w:val="00F561C8"/>
    <w:rsid w:val="00F57F21"/>
    <w:rsid w:val="00F64916"/>
    <w:rsid w:val="00F6595B"/>
    <w:rsid w:val="00F65A15"/>
    <w:rsid w:val="00F831AE"/>
    <w:rsid w:val="00F832EC"/>
    <w:rsid w:val="00F86AA7"/>
    <w:rsid w:val="00F91E1B"/>
    <w:rsid w:val="00F93973"/>
    <w:rsid w:val="00F9720B"/>
    <w:rsid w:val="00FA1012"/>
    <w:rsid w:val="00FA524A"/>
    <w:rsid w:val="00FB1685"/>
    <w:rsid w:val="00FB5ACE"/>
    <w:rsid w:val="00FC6D06"/>
    <w:rsid w:val="00FC7DEA"/>
    <w:rsid w:val="00FD2FEC"/>
    <w:rsid w:val="00FD3FD7"/>
    <w:rsid w:val="00FD49FD"/>
    <w:rsid w:val="00FD5253"/>
    <w:rsid w:val="00FE053C"/>
    <w:rsid w:val="00FE0FBF"/>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Raleway" w:eastAsia="Raleway" w:hAnsi="Raleway" w:cs="Raleway"/>
    </w:rPr>
  </w:style>
  <w:style w:type="paragraph" w:styleId="Heading3">
    <w:name w:val="heading 3"/>
    <w:basedOn w:val="Normal"/>
    <w:link w:val="Heading3Char"/>
    <w:uiPriority w:val="9"/>
    <w:qFormat/>
    <w:rsid w:val="00601BC4"/>
    <w:pPr>
      <w:widowControl/>
      <w:autoSpaceDE/>
      <w:autoSpaceDN/>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 w:type="character" w:styleId="FollowedHyperlink">
    <w:name w:val="FollowedHyperlink"/>
    <w:basedOn w:val="DefaultParagraphFont"/>
    <w:uiPriority w:val="99"/>
    <w:semiHidden/>
    <w:unhideWhenUsed/>
    <w:rsid w:val="00A25671"/>
    <w:rPr>
      <w:color w:val="800080" w:themeColor="followedHyperlink"/>
      <w:u w:val="single"/>
    </w:rPr>
  </w:style>
  <w:style w:type="table" w:styleId="TableGrid">
    <w:name w:val="Table Grid"/>
    <w:basedOn w:val="TableNormal"/>
    <w:uiPriority w:val="39"/>
    <w:rsid w:val="00B376AB"/>
    <w:pPr>
      <w:widowControl/>
      <w:autoSpaceDE/>
      <w:autoSpaceDN/>
      <w:ind w:left="720" w:hanging="360"/>
    </w:pPr>
    <w:rPr>
      <w:rFonts w:ascii="Arial" w:hAnsi="Arial"/>
      <w:color w:val="000000" w:themeColor="text1"/>
      <w:spacing w:val="21"/>
      <w:kern w:val="2"/>
      <w:sz w:val="1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803D2"/>
    <w:rPr>
      <w:b/>
      <w:bCs/>
    </w:rPr>
  </w:style>
  <w:style w:type="paragraph" w:styleId="NormalWeb">
    <w:name w:val="Normal (Web)"/>
    <w:basedOn w:val="Normal"/>
    <w:uiPriority w:val="99"/>
    <w:semiHidden/>
    <w:unhideWhenUsed/>
    <w:rsid w:val="003803D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01BC4"/>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44171">
      <w:bodyDiv w:val="1"/>
      <w:marLeft w:val="0"/>
      <w:marRight w:val="0"/>
      <w:marTop w:val="0"/>
      <w:marBottom w:val="0"/>
      <w:divBdr>
        <w:top w:val="none" w:sz="0" w:space="0" w:color="auto"/>
        <w:left w:val="none" w:sz="0" w:space="0" w:color="auto"/>
        <w:bottom w:val="none" w:sz="0" w:space="0" w:color="auto"/>
        <w:right w:val="none" w:sz="0" w:space="0" w:color="auto"/>
      </w:divBdr>
    </w:div>
    <w:div w:id="1068966633">
      <w:bodyDiv w:val="1"/>
      <w:marLeft w:val="0"/>
      <w:marRight w:val="0"/>
      <w:marTop w:val="0"/>
      <w:marBottom w:val="0"/>
      <w:divBdr>
        <w:top w:val="none" w:sz="0" w:space="0" w:color="auto"/>
        <w:left w:val="none" w:sz="0" w:space="0" w:color="auto"/>
        <w:bottom w:val="none" w:sz="0" w:space="0" w:color="auto"/>
        <w:right w:val="none" w:sz="0" w:space="0" w:color="auto"/>
      </w:divBdr>
    </w:div>
    <w:div w:id="1158569740">
      <w:bodyDiv w:val="1"/>
      <w:marLeft w:val="0"/>
      <w:marRight w:val="0"/>
      <w:marTop w:val="0"/>
      <w:marBottom w:val="0"/>
      <w:divBdr>
        <w:top w:val="none" w:sz="0" w:space="0" w:color="auto"/>
        <w:left w:val="none" w:sz="0" w:space="0" w:color="auto"/>
        <w:bottom w:val="none" w:sz="0" w:space="0" w:color="auto"/>
        <w:right w:val="none" w:sz="0" w:space="0" w:color="auto"/>
      </w:divBdr>
    </w:div>
    <w:div w:id="1295595000">
      <w:bodyDiv w:val="1"/>
      <w:marLeft w:val="0"/>
      <w:marRight w:val="0"/>
      <w:marTop w:val="0"/>
      <w:marBottom w:val="0"/>
      <w:divBdr>
        <w:top w:val="none" w:sz="0" w:space="0" w:color="auto"/>
        <w:left w:val="none" w:sz="0" w:space="0" w:color="auto"/>
        <w:bottom w:val="none" w:sz="0" w:space="0" w:color="auto"/>
        <w:right w:val="none" w:sz="0" w:space="0" w:color="auto"/>
      </w:divBdr>
    </w:div>
    <w:div w:id="1337879438">
      <w:bodyDiv w:val="1"/>
      <w:marLeft w:val="0"/>
      <w:marRight w:val="0"/>
      <w:marTop w:val="0"/>
      <w:marBottom w:val="0"/>
      <w:divBdr>
        <w:top w:val="none" w:sz="0" w:space="0" w:color="auto"/>
        <w:left w:val="none" w:sz="0" w:space="0" w:color="auto"/>
        <w:bottom w:val="none" w:sz="0" w:space="0" w:color="auto"/>
        <w:right w:val="none" w:sz="0" w:space="0" w:color="auto"/>
      </w:divBdr>
    </w:div>
    <w:div w:id="1825580206">
      <w:bodyDiv w:val="1"/>
      <w:marLeft w:val="0"/>
      <w:marRight w:val="0"/>
      <w:marTop w:val="0"/>
      <w:marBottom w:val="0"/>
      <w:divBdr>
        <w:top w:val="none" w:sz="0" w:space="0" w:color="auto"/>
        <w:left w:val="none" w:sz="0" w:space="0" w:color="auto"/>
        <w:bottom w:val="none" w:sz="0" w:space="0" w:color="auto"/>
        <w:right w:val="none" w:sz="0" w:space="0" w:color="auto"/>
      </w:divBdr>
    </w:div>
    <w:div w:id="2028864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incen.gov/news/news-releases/fincen-alert-nationwide-surge-mail-theft-related-check-fraud-schemes-targeting" TargetMode="External"/><Relationship Id="rId18" Type="http://schemas.openxmlformats.org/officeDocument/2006/relationships/hyperlink" Target="https://www.ic3.gov/default.aspx"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www.bostonfed.org/news-and-events/news/2023/08/check-fraud-rampant-mike-timoney-column-fraud-awareness-key-to-slowing-surge.aspx" TargetMode="External"/><Relationship Id="rId17" Type="http://schemas.openxmlformats.org/officeDocument/2006/relationships/hyperlink" Target="https://www.naag.org/"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uspis.gov/"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0.png"/><Relationship Id="rId5" Type="http://schemas.openxmlformats.org/officeDocument/2006/relationships/webSettings" Target="webSettings.xml"/><Relationship Id="rId15" Type="http://schemas.openxmlformats.org/officeDocument/2006/relationships/hyperlink" Target="https://smartasset.com/checking-account/understanding-why-banks-hold-checks"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ankinfosecurity.com/check-fraud-first-party-fraud-to-rise-in-2023-a-20886" TargetMode="External"/><Relationship Id="rId22" Type="http://schemas.openxmlformats.org/officeDocument/2006/relationships/image" Target="media/image5.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21AC6-0AA0-4062-B0AB-3CC043ABB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31</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ips Newsletter</dc:title>
  <dc:creator>Jeffrey Korte</dc:creator>
  <cp:keywords>Newsletter; security awareness; cyber; fraud; protection</cp:keywords>
  <dc:description>TLP White co-brandable security newsletter.</dc:description>
  <cp:lastModifiedBy>Andrew Ingram</cp:lastModifiedBy>
  <cp:revision>4</cp:revision>
  <dcterms:created xsi:type="dcterms:W3CDTF">2023-11-02T20:26:00Z</dcterms:created>
  <dcterms:modified xsi:type="dcterms:W3CDTF">2023-11-0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3d0c71c11af304e52963eb6ace3d235376a9047a8e22878ac3154639b7e834d8</vt:lpwstr>
  </property>
</Properties>
</file>